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5F7ADB" w:rsidR="00B62BF4" w:rsidP="00B62BF4" w:rsidRDefault="00B62BF4" w14:paraId="13F9C794" w14:textId="473E8B65">
      <w:pPr>
        <w:rPr>
          <w:rFonts w:ascii="Arial" w:hAnsi="Arial" w:cs="Arial"/>
          <w:bCs/>
          <w:sz w:val="28"/>
          <w:szCs w:val="28"/>
        </w:rPr>
      </w:pPr>
      <w:r w:rsidRPr="005F7ADB">
        <w:rPr>
          <w:rFonts w:ascii="Arial" w:hAnsi="Arial" w:cs="Arial"/>
          <w:b/>
          <w:bCs/>
          <w:sz w:val="28"/>
          <w:szCs w:val="28"/>
        </w:rPr>
        <w:t xml:space="preserve">All Together Now </w:t>
      </w:r>
      <w:r w:rsidRPr="005F7ADB">
        <w:rPr>
          <w:rFonts w:ascii="Arial" w:hAnsi="Arial" w:cs="Arial"/>
          <w:bCs/>
          <w:sz w:val="28"/>
          <w:szCs w:val="28"/>
        </w:rPr>
        <w:t>Resources you can use</w:t>
      </w:r>
    </w:p>
    <w:p w:rsidRPr="005F7ADB" w:rsidR="00B62BF4" w:rsidP="00B62BF4" w:rsidRDefault="00B62BF4" w14:paraId="45768978" w14:textId="5A6DB7F5">
      <w:pPr>
        <w:rPr>
          <w:rFonts w:ascii="Arial" w:hAnsi="Arial" w:cs="Arial"/>
          <w:bCs/>
          <w:sz w:val="28"/>
          <w:szCs w:val="28"/>
        </w:rPr>
      </w:pPr>
    </w:p>
    <w:p w:rsidRPr="005F7ADB" w:rsidR="00040B5B" w:rsidP="00040B5B" w:rsidRDefault="00213543" w14:paraId="3E37071F" w14:textId="7FDB567D">
      <w:pPr>
        <w:jc w:val="center"/>
        <w:rPr>
          <w:rFonts w:ascii="Arial" w:hAnsi="Arial" w:cs="Arial"/>
          <w:bCs/>
          <w:sz w:val="36"/>
          <w:szCs w:val="36"/>
        </w:rPr>
      </w:pPr>
      <w:r>
        <w:rPr>
          <w:rFonts w:ascii="Arial" w:hAnsi="Arial" w:cs="Arial"/>
          <w:bCs/>
          <w:sz w:val="36"/>
          <w:szCs w:val="36"/>
        </w:rPr>
        <w:t xml:space="preserve">Form to Donate Tuition </w:t>
      </w:r>
      <w:r w:rsidR="0098621B">
        <w:rPr>
          <w:rFonts w:ascii="Arial" w:hAnsi="Arial" w:cs="Arial"/>
          <w:bCs/>
          <w:sz w:val="36"/>
          <w:szCs w:val="36"/>
        </w:rPr>
        <w:t xml:space="preserve">or </w:t>
      </w:r>
      <w:r w:rsidR="00DE7DD8">
        <w:rPr>
          <w:rFonts w:ascii="Arial" w:hAnsi="Arial" w:cs="Arial"/>
          <w:bCs/>
          <w:sz w:val="36"/>
          <w:szCs w:val="36"/>
        </w:rPr>
        <w:t>Request</w:t>
      </w:r>
      <w:r w:rsidR="0098621B">
        <w:rPr>
          <w:rFonts w:ascii="Arial" w:hAnsi="Arial" w:cs="Arial"/>
          <w:bCs/>
          <w:sz w:val="36"/>
          <w:szCs w:val="36"/>
        </w:rPr>
        <w:t xml:space="preserve"> a Refund</w:t>
      </w:r>
    </w:p>
    <w:p w:rsidRPr="005F7ADB" w:rsidR="00040B5B" w:rsidP="005F7ADB" w:rsidRDefault="00040B5B" w14:paraId="7D9F4DF8" w14:textId="77777777">
      <w:pPr>
        <w:pBdr>
          <w:bottom w:val="single" w:color="auto" w:sz="4" w:space="1"/>
        </w:pBdr>
        <w:rPr>
          <w:rFonts w:ascii="Arial" w:hAnsi="Arial" w:cs="Arial"/>
          <w:bCs/>
          <w:sz w:val="28"/>
          <w:szCs w:val="28"/>
        </w:rPr>
      </w:pPr>
    </w:p>
    <w:p w:rsidRPr="005F7ADB" w:rsidR="00040B5B" w:rsidP="00B62BF4" w:rsidRDefault="00040B5B" w14:paraId="747E3322" w14:textId="7CE2F3BC">
      <w:pPr>
        <w:rPr>
          <w:rFonts w:ascii="Arial" w:hAnsi="Arial" w:cs="Arial"/>
          <w:b/>
          <w:bCs/>
          <w:i/>
          <w:sz w:val="28"/>
          <w:szCs w:val="28"/>
        </w:rPr>
      </w:pPr>
      <w:r w:rsidRPr="005F7ADB">
        <w:rPr>
          <w:rFonts w:ascii="Arial" w:hAnsi="Arial" w:cs="Arial"/>
          <w:b/>
          <w:bCs/>
          <w:i/>
          <w:sz w:val="28"/>
          <w:szCs w:val="28"/>
        </w:rPr>
        <w:t>About this document:</w:t>
      </w:r>
    </w:p>
    <w:p w:rsidR="00B62BF4" w:rsidP="759181A6" w:rsidRDefault="00B62BF4" w14:paraId="34557250" w14:textId="4AE9D034">
      <w:pPr>
        <w:rPr>
          <w:rFonts w:ascii="Arial" w:hAnsi="Arial" w:cs="Arial"/>
          <w:i w:val="1"/>
          <w:iCs w:val="1"/>
          <w:sz w:val="28"/>
          <w:szCs w:val="28"/>
        </w:rPr>
      </w:pPr>
      <w:r w:rsidRPr="759181A6" w:rsidR="00B62BF4">
        <w:rPr>
          <w:rFonts w:ascii="Arial" w:hAnsi="Arial" w:cs="Arial"/>
          <w:i w:val="1"/>
          <w:iCs w:val="1"/>
          <w:sz w:val="28"/>
          <w:szCs w:val="28"/>
        </w:rPr>
        <w:t xml:space="preserve">A </w:t>
      </w:r>
      <w:r w:rsidRPr="759181A6" w:rsidR="00213543">
        <w:rPr>
          <w:rFonts w:ascii="Arial" w:hAnsi="Arial" w:cs="Arial"/>
          <w:b w:val="1"/>
          <w:bCs w:val="1"/>
          <w:i w:val="1"/>
          <w:iCs w:val="1"/>
          <w:sz w:val="28"/>
          <w:szCs w:val="28"/>
        </w:rPr>
        <w:t>Form to Donate Tuition</w:t>
      </w:r>
      <w:r w:rsidRPr="759181A6" w:rsidR="08C622B7">
        <w:rPr>
          <w:rFonts w:ascii="Arial" w:hAnsi="Arial" w:cs="Arial"/>
          <w:b w:val="1"/>
          <w:bCs w:val="1"/>
          <w:i w:val="1"/>
          <w:iCs w:val="1"/>
          <w:sz w:val="28"/>
          <w:szCs w:val="28"/>
        </w:rPr>
        <w:t xml:space="preserve"> or Request a Refund</w:t>
      </w:r>
      <w:r w:rsidRPr="759181A6" w:rsidR="00B62BF4">
        <w:rPr>
          <w:rFonts w:ascii="Arial" w:hAnsi="Arial" w:cs="Arial"/>
          <w:i w:val="1"/>
          <w:iCs w:val="1"/>
          <w:sz w:val="28"/>
          <w:szCs w:val="28"/>
        </w:rPr>
        <w:t xml:space="preserve"> is </w:t>
      </w:r>
      <w:r w:rsidRPr="759181A6" w:rsidR="00213543">
        <w:rPr>
          <w:rFonts w:ascii="Arial" w:hAnsi="Arial" w:cs="Arial"/>
          <w:i w:val="1"/>
          <w:iCs w:val="1"/>
          <w:sz w:val="28"/>
          <w:szCs w:val="28"/>
        </w:rPr>
        <w:t xml:space="preserve">presented to parents </w:t>
      </w:r>
      <w:r w:rsidRPr="759181A6" w:rsidR="00F1274F">
        <w:rPr>
          <w:rFonts w:ascii="Arial" w:hAnsi="Arial" w:cs="Arial"/>
          <w:i w:val="1"/>
          <w:iCs w:val="1"/>
          <w:sz w:val="28"/>
          <w:szCs w:val="28"/>
        </w:rPr>
        <w:t>as an email that links to your webpage</w:t>
      </w:r>
      <w:r w:rsidRPr="759181A6" w:rsidR="3501EB91">
        <w:rPr>
          <w:rFonts w:ascii="Arial" w:hAnsi="Arial" w:cs="Arial"/>
          <w:i w:val="1"/>
          <w:iCs w:val="1"/>
          <w:sz w:val="28"/>
          <w:szCs w:val="28"/>
        </w:rPr>
        <w:t xml:space="preserve">, </w:t>
      </w:r>
      <w:proofErr w:type="spellStart"/>
      <w:r w:rsidRPr="759181A6" w:rsidR="3501EB91">
        <w:rPr>
          <w:rFonts w:ascii="Arial" w:hAnsi="Arial" w:cs="Arial"/>
          <w:i w:val="1"/>
          <w:iCs w:val="1"/>
          <w:sz w:val="28"/>
          <w:szCs w:val="28"/>
        </w:rPr>
        <w:t>Jotform</w:t>
      </w:r>
      <w:proofErr w:type="spellEnd"/>
      <w:r w:rsidRPr="759181A6" w:rsidR="3501EB91">
        <w:rPr>
          <w:rFonts w:ascii="Arial" w:hAnsi="Arial" w:cs="Arial"/>
          <w:i w:val="1"/>
          <w:iCs w:val="1"/>
          <w:sz w:val="28"/>
          <w:szCs w:val="28"/>
        </w:rPr>
        <w:t xml:space="preserve">, Google </w:t>
      </w:r>
      <w:r w:rsidRPr="759181A6" w:rsidR="1C827B58">
        <w:rPr>
          <w:rFonts w:ascii="Arial" w:hAnsi="Arial" w:cs="Arial"/>
          <w:i w:val="1"/>
          <w:iCs w:val="1"/>
          <w:sz w:val="28"/>
          <w:szCs w:val="28"/>
        </w:rPr>
        <w:t>F</w:t>
      </w:r>
      <w:r w:rsidRPr="759181A6" w:rsidR="3501EB91">
        <w:rPr>
          <w:rFonts w:ascii="Arial" w:hAnsi="Arial" w:cs="Arial"/>
          <w:i w:val="1"/>
          <w:iCs w:val="1"/>
          <w:sz w:val="28"/>
          <w:szCs w:val="28"/>
        </w:rPr>
        <w:t>orms</w:t>
      </w:r>
      <w:r w:rsidRPr="759181A6" w:rsidR="3501EB91">
        <w:rPr>
          <w:rFonts w:ascii="Arial" w:hAnsi="Arial" w:cs="Arial"/>
          <w:i w:val="1"/>
          <w:iCs w:val="1"/>
          <w:sz w:val="28"/>
          <w:szCs w:val="28"/>
        </w:rPr>
        <w:t>, or other system</w:t>
      </w:r>
      <w:r w:rsidRPr="759181A6" w:rsidR="6F2B3C6C">
        <w:rPr>
          <w:rFonts w:ascii="Arial" w:hAnsi="Arial" w:cs="Arial"/>
          <w:i w:val="1"/>
          <w:iCs w:val="1"/>
          <w:sz w:val="28"/>
          <w:szCs w:val="28"/>
        </w:rPr>
        <w:t xml:space="preserve"> </w:t>
      </w:r>
      <w:r w:rsidRPr="759181A6" w:rsidR="00F1274F">
        <w:rPr>
          <w:rFonts w:ascii="Arial" w:hAnsi="Arial" w:cs="Arial"/>
          <w:i w:val="1"/>
          <w:iCs w:val="1"/>
          <w:sz w:val="28"/>
          <w:szCs w:val="28"/>
        </w:rPr>
        <w:t>if or</w:t>
      </w:r>
      <w:r w:rsidRPr="759181A6" w:rsidR="00213543">
        <w:rPr>
          <w:rFonts w:ascii="Arial" w:hAnsi="Arial" w:cs="Arial"/>
          <w:i w:val="1"/>
          <w:iCs w:val="1"/>
          <w:sz w:val="28"/>
          <w:szCs w:val="28"/>
        </w:rPr>
        <w:t xml:space="preserve"> when summer camp session is canceled</w:t>
      </w:r>
      <w:r w:rsidRPr="759181A6" w:rsidR="00F1274F">
        <w:rPr>
          <w:rFonts w:ascii="Arial" w:hAnsi="Arial" w:cs="Arial"/>
          <w:i w:val="1"/>
          <w:iCs w:val="1"/>
          <w:sz w:val="28"/>
          <w:szCs w:val="28"/>
        </w:rPr>
        <w:t xml:space="preserve"> or partially canceled</w:t>
      </w:r>
      <w:r w:rsidRPr="759181A6" w:rsidR="00B62BF4">
        <w:rPr>
          <w:rFonts w:ascii="Arial" w:hAnsi="Arial" w:cs="Arial"/>
          <w:i w:val="1"/>
          <w:iCs w:val="1"/>
          <w:sz w:val="28"/>
          <w:szCs w:val="28"/>
        </w:rPr>
        <w:t xml:space="preserve">. </w:t>
      </w:r>
      <w:r w:rsidRPr="759181A6" w:rsidR="00040B5B">
        <w:rPr>
          <w:rFonts w:ascii="Arial" w:hAnsi="Arial" w:cs="Arial"/>
          <w:i w:val="1"/>
          <w:iCs w:val="1"/>
          <w:sz w:val="28"/>
          <w:szCs w:val="28"/>
        </w:rPr>
        <w:t>The</w:t>
      </w:r>
      <w:r w:rsidRPr="759181A6" w:rsidR="00B62BF4">
        <w:rPr>
          <w:rFonts w:ascii="Arial" w:hAnsi="Arial" w:cs="Arial"/>
          <w:i w:val="1"/>
          <w:iCs w:val="1"/>
          <w:sz w:val="28"/>
          <w:szCs w:val="28"/>
        </w:rPr>
        <w:t xml:space="preserve"> </w:t>
      </w:r>
      <w:r w:rsidRPr="759181A6" w:rsidR="00213543">
        <w:rPr>
          <w:rFonts w:ascii="Arial" w:hAnsi="Arial" w:cs="Arial"/>
          <w:i w:val="1"/>
          <w:iCs w:val="1"/>
          <w:sz w:val="28"/>
          <w:szCs w:val="28"/>
        </w:rPr>
        <w:t>form</w:t>
      </w:r>
      <w:r w:rsidRPr="759181A6" w:rsidR="00B62BF4">
        <w:rPr>
          <w:rFonts w:ascii="Arial" w:hAnsi="Arial" w:cs="Arial"/>
          <w:i w:val="1"/>
          <w:iCs w:val="1"/>
          <w:sz w:val="28"/>
          <w:szCs w:val="28"/>
        </w:rPr>
        <w:t xml:space="preserve"> should </w:t>
      </w:r>
      <w:r w:rsidRPr="759181A6" w:rsidR="3BD9CAFD">
        <w:rPr>
          <w:rFonts w:ascii="Arial" w:hAnsi="Arial" w:cs="Arial"/>
          <w:i w:val="1"/>
          <w:iCs w:val="1"/>
          <w:sz w:val="28"/>
          <w:szCs w:val="28"/>
        </w:rPr>
        <w:t xml:space="preserve">be </w:t>
      </w:r>
      <w:r w:rsidRPr="759181A6" w:rsidR="00213543">
        <w:rPr>
          <w:rFonts w:ascii="Arial" w:hAnsi="Arial" w:cs="Arial"/>
          <w:i w:val="1"/>
          <w:iCs w:val="1"/>
          <w:sz w:val="28"/>
          <w:szCs w:val="28"/>
        </w:rPr>
        <w:t>easy to understand</w:t>
      </w:r>
      <w:r w:rsidRPr="759181A6" w:rsidR="00B62BF4">
        <w:rPr>
          <w:rFonts w:ascii="Arial" w:hAnsi="Arial" w:cs="Arial"/>
          <w:i w:val="1"/>
          <w:iCs w:val="1"/>
          <w:sz w:val="28"/>
          <w:szCs w:val="28"/>
        </w:rPr>
        <w:t xml:space="preserve"> and </w:t>
      </w:r>
      <w:r w:rsidRPr="759181A6" w:rsidR="00213543">
        <w:rPr>
          <w:rFonts w:ascii="Arial" w:hAnsi="Arial" w:cs="Arial"/>
          <w:i w:val="1"/>
          <w:iCs w:val="1"/>
          <w:sz w:val="28"/>
          <w:szCs w:val="28"/>
        </w:rPr>
        <w:t>motivating</w:t>
      </w:r>
      <w:r w:rsidRPr="759181A6" w:rsidR="00B62BF4">
        <w:rPr>
          <w:rFonts w:ascii="Arial" w:hAnsi="Arial" w:cs="Arial"/>
          <w:i w:val="1"/>
          <w:iCs w:val="1"/>
          <w:sz w:val="28"/>
          <w:szCs w:val="28"/>
        </w:rPr>
        <w:t xml:space="preserve">. </w:t>
      </w:r>
    </w:p>
    <w:p w:rsidRPr="005F7ADB" w:rsidR="00B62BF4" w:rsidP="005F7ADB" w:rsidRDefault="00B62BF4" w14:paraId="3BC2C751" w14:textId="1B226C9E">
      <w:pPr>
        <w:pBdr>
          <w:bottom w:val="single" w:color="auto" w:sz="4" w:space="1"/>
        </w:pBdr>
        <w:rPr>
          <w:rFonts w:ascii="Arial" w:hAnsi="Arial" w:cs="Arial"/>
          <w:bCs/>
          <w:i/>
          <w:sz w:val="28"/>
          <w:szCs w:val="28"/>
        </w:rPr>
      </w:pPr>
      <w:r w:rsidRPr="005F7ADB">
        <w:rPr>
          <w:rFonts w:ascii="Arial" w:hAnsi="Arial" w:cs="Arial"/>
          <w:bCs/>
          <w:i/>
          <w:sz w:val="28"/>
          <w:szCs w:val="28"/>
        </w:rPr>
        <w:t xml:space="preserve">You </w:t>
      </w:r>
      <w:r w:rsidRPr="005F7ADB" w:rsidR="00040B5B">
        <w:rPr>
          <w:rFonts w:ascii="Arial" w:hAnsi="Arial" w:cs="Arial"/>
          <w:bCs/>
          <w:i/>
          <w:sz w:val="28"/>
          <w:szCs w:val="28"/>
        </w:rPr>
        <w:t xml:space="preserve">may use this for inspiration </w:t>
      </w:r>
      <w:r w:rsidRPr="005F7ADB" w:rsidR="005F7ADB">
        <w:rPr>
          <w:rFonts w:ascii="Arial" w:hAnsi="Arial" w:cs="Arial"/>
          <w:bCs/>
          <w:i/>
          <w:sz w:val="28"/>
          <w:szCs w:val="28"/>
        </w:rPr>
        <w:t>to</w:t>
      </w:r>
      <w:r w:rsidRPr="005F7ADB" w:rsidR="00040B5B">
        <w:rPr>
          <w:rFonts w:ascii="Arial" w:hAnsi="Arial" w:cs="Arial"/>
          <w:bCs/>
          <w:i/>
          <w:sz w:val="28"/>
          <w:szCs w:val="28"/>
        </w:rPr>
        <w:t xml:space="preserve"> develop</w:t>
      </w:r>
      <w:r w:rsidRPr="005F7ADB">
        <w:rPr>
          <w:rFonts w:ascii="Arial" w:hAnsi="Arial" w:cs="Arial"/>
          <w:bCs/>
          <w:i/>
          <w:sz w:val="28"/>
          <w:szCs w:val="28"/>
        </w:rPr>
        <w:t xml:space="preserve"> your Camp’s fundraising campaign</w:t>
      </w:r>
      <w:r w:rsidRPr="005F7ADB" w:rsidR="00040B5B">
        <w:rPr>
          <w:rFonts w:ascii="Arial" w:hAnsi="Arial" w:cs="Arial"/>
          <w:bCs/>
          <w:i/>
          <w:sz w:val="28"/>
          <w:szCs w:val="28"/>
        </w:rPr>
        <w:t xml:space="preserve"> materials</w:t>
      </w:r>
      <w:r w:rsidRPr="005F7ADB">
        <w:rPr>
          <w:rFonts w:ascii="Arial" w:hAnsi="Arial" w:cs="Arial"/>
          <w:bCs/>
          <w:i/>
          <w:sz w:val="28"/>
          <w:szCs w:val="28"/>
        </w:rPr>
        <w:t xml:space="preserve">. </w:t>
      </w:r>
    </w:p>
    <w:p w:rsidR="005F7ADB" w:rsidP="0000492F" w:rsidRDefault="005F7ADB" w14:paraId="297F0E04" w14:textId="2E2B3D84">
      <w:pPr>
        <w:spacing w:line="240" w:lineRule="auto"/>
        <w:rPr>
          <w:rFonts w:ascii="Arial" w:hAnsi="Arial" w:cs="Arial"/>
          <w:b/>
          <w:bCs/>
          <w:sz w:val="32"/>
          <w:szCs w:val="32"/>
          <w:u w:val="single"/>
        </w:rPr>
      </w:pPr>
    </w:p>
    <w:p w:rsidRPr="0098621B" w:rsidR="003A024A" w:rsidP="759181A6" w:rsidRDefault="0098621B" w14:paraId="4E0BDB58" w14:textId="7C9F3DEB">
      <w:pPr>
        <w:pStyle w:val="Normal"/>
        <w:spacing w:after="0" w:line="240" w:lineRule="auto"/>
        <w:jc w:val="center"/>
        <w:rPr>
          <w:rFonts w:cs="Calibri" w:cstheme="minorAscii"/>
          <w:sz w:val="24"/>
          <w:szCs w:val="24"/>
        </w:rPr>
      </w:pPr>
      <w:r w:rsidRPr="759181A6" w:rsidR="0098621B">
        <w:rPr>
          <w:rFonts w:cs="Calibri" w:cstheme="minorAscii"/>
          <w:sz w:val="24"/>
          <w:szCs w:val="24"/>
        </w:rPr>
        <w:t>Like you, w</w:t>
      </w:r>
      <w:r w:rsidRPr="759181A6" w:rsidR="00213543">
        <w:rPr>
          <w:rFonts w:cs="Calibri" w:cstheme="minorAscii"/>
          <w:sz w:val="24"/>
          <w:szCs w:val="24"/>
        </w:rPr>
        <w:t>e are so sad that this summer has been disrupted by C</w:t>
      </w:r>
      <w:r w:rsidRPr="759181A6" w:rsidR="40FF1722">
        <w:rPr>
          <w:rFonts w:cs="Calibri" w:cstheme="minorAscii"/>
          <w:sz w:val="24"/>
          <w:szCs w:val="24"/>
        </w:rPr>
        <w:t>OVID</w:t>
      </w:r>
      <w:r w:rsidRPr="759181A6" w:rsidR="00213543">
        <w:rPr>
          <w:rFonts w:cs="Calibri" w:cstheme="minorAscii"/>
          <w:sz w:val="24"/>
          <w:szCs w:val="24"/>
        </w:rPr>
        <w:t xml:space="preserve">-19. </w:t>
      </w:r>
    </w:p>
    <w:p w:rsidRPr="0098621B" w:rsidR="003D62D7" w:rsidP="003D62D7" w:rsidRDefault="003D62D7" w14:paraId="1AD873DC" w14:textId="77777777">
      <w:pPr>
        <w:spacing w:after="0" w:line="240" w:lineRule="auto"/>
        <w:ind w:right="120"/>
        <w:rPr>
          <w:rFonts w:eastAsia="Times New Roman" w:cstheme="minorHAnsi"/>
          <w:color w:val="000000"/>
          <w:sz w:val="24"/>
          <w:szCs w:val="24"/>
        </w:rPr>
      </w:pPr>
    </w:p>
    <w:p w:rsidRPr="003D62D7" w:rsidR="003D62D7" w:rsidP="759181A6" w:rsidRDefault="003D62D7" w14:paraId="79EEB806" w14:textId="2FA954B6">
      <w:pPr>
        <w:spacing w:after="0" w:line="240" w:lineRule="auto"/>
        <w:ind w:right="120"/>
        <w:rPr>
          <w:rFonts w:eastAsia="Times New Roman" w:cs="Calibri" w:cstheme="minorAscii"/>
          <w:sz w:val="24"/>
          <w:szCs w:val="24"/>
        </w:rPr>
      </w:pP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The decision to </w:t>
      </w:r>
      <w:r w:rsidRPr="759181A6" w:rsidR="005617D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[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cancel</w:t>
      </w:r>
      <w:r w:rsidRPr="759181A6" w:rsidR="005617D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/ shorten</w:t>
      </w:r>
      <w:r w:rsidRPr="759181A6" w:rsidR="3D81B1F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]</w:t>
      </w:r>
      <w:r w:rsidRPr="759181A6" w:rsidR="005617D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the summer session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was 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based on the extension of 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STATE NAME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’s shelter-in-place order and the current guidelines of the 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C</w:t>
      </w:r>
      <w:r w:rsidRPr="759181A6" w:rsidR="511DFD6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enters for Disease Control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, </w:t>
      </w:r>
      <w:r w:rsidRPr="759181A6" w:rsidR="5254BCB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the 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Department of Public Health</w:t>
      </w:r>
      <w:r w:rsidRPr="759181A6" w:rsidR="34675234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,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and other medical professionals. As always, the safety of your family is our highest priority.</w:t>
      </w:r>
    </w:p>
    <w:p w:rsidRPr="003D62D7" w:rsidR="003D62D7" w:rsidP="003D62D7" w:rsidRDefault="003D62D7" w14:paraId="5616B4F1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Pr="0098621B" w:rsidR="00A8627F" w:rsidP="424B60E9" w:rsidRDefault="00A8627F" w14:paraId="76A5F2DC" w14:textId="707EB2F0">
      <w:pPr>
        <w:spacing w:after="0" w:line="240" w:lineRule="auto"/>
        <w:rPr>
          <w:rFonts w:cs="Calibri" w:cstheme="minorAscii"/>
          <w:sz w:val="24"/>
          <w:szCs w:val="24"/>
        </w:rPr>
      </w:pPr>
      <w:r w:rsidRPr="759181A6" w:rsidR="00A8627F">
        <w:rPr>
          <w:rFonts w:cs="Calibri" w:cstheme="minorAscii"/>
          <w:sz w:val="24"/>
          <w:szCs w:val="24"/>
        </w:rPr>
        <w:t>Now what?</w:t>
      </w:r>
      <w:r w:rsidRPr="759181A6" w:rsidR="00A8627F">
        <w:rPr>
          <w:rFonts w:cs="Calibri" w:cstheme="minorAscii"/>
          <w:sz w:val="24"/>
          <w:szCs w:val="24"/>
        </w:rPr>
        <w:t xml:space="preserve"> </w:t>
      </w:r>
      <w:r w:rsidRPr="759181A6" w:rsidR="00A8627F">
        <w:rPr>
          <w:rFonts w:cs="Calibri" w:cstheme="minorAscii"/>
          <w:sz w:val="24"/>
          <w:szCs w:val="24"/>
        </w:rPr>
        <w:t>We have three options for you to consider:</w:t>
      </w:r>
      <w:r w:rsidRPr="759181A6" w:rsidR="00A8627F">
        <w:rPr>
          <w:rFonts w:cs="Calibri" w:cstheme="minorAscii"/>
          <w:sz w:val="24"/>
          <w:szCs w:val="24"/>
        </w:rPr>
        <w:t xml:space="preserve">  </w:t>
      </w:r>
    </w:p>
    <w:p w:rsidRPr="0098621B" w:rsidR="00A8627F" w:rsidP="005F7ADB" w:rsidRDefault="00A8627F" w14:paraId="795E2821" w14:textId="77777777">
      <w:pPr>
        <w:spacing w:after="0" w:line="240" w:lineRule="auto"/>
        <w:rPr>
          <w:rFonts w:cstheme="minorHAnsi"/>
          <w:sz w:val="24"/>
          <w:szCs w:val="24"/>
        </w:rPr>
      </w:pPr>
    </w:p>
    <w:p w:rsidRPr="0098621B" w:rsidR="00A8627F" w:rsidP="759181A6" w:rsidRDefault="00A8627F" w14:paraId="703BD61A" w14:textId="4DB994B2">
      <w:pPr>
        <w:spacing w:after="0" w:line="240" w:lineRule="auto"/>
        <w:ind w:firstLine="720"/>
        <w:rPr>
          <w:rFonts w:cs="Calibri" w:cstheme="minorAscii"/>
          <w:sz w:val="24"/>
          <w:szCs w:val="24"/>
        </w:rPr>
      </w:pPr>
      <w:r w:rsidRPr="759181A6" w:rsidR="00A8627F">
        <w:rPr>
          <w:rFonts w:cs="Calibri" w:cstheme="minorAscii"/>
          <w:sz w:val="24"/>
          <w:szCs w:val="24"/>
        </w:rPr>
        <w:t>1.</w:t>
      </w:r>
      <w:r w:rsidRPr="759181A6" w:rsidR="00A8627F">
        <w:rPr>
          <w:rFonts w:cs="Calibri" w:cstheme="minorAscii"/>
          <w:sz w:val="24"/>
          <w:szCs w:val="24"/>
        </w:rPr>
        <w:t xml:space="preserve"> Refund all your paid camp fees</w:t>
      </w:r>
      <w:r w:rsidRPr="759181A6" w:rsidR="1D873AA0">
        <w:rPr>
          <w:rFonts w:cs="Calibri" w:cstheme="minorAscii"/>
          <w:sz w:val="24"/>
          <w:szCs w:val="24"/>
        </w:rPr>
        <w:t>.</w:t>
      </w:r>
    </w:p>
    <w:p w:rsidRPr="0098621B" w:rsidR="00A8627F" w:rsidP="759181A6" w:rsidRDefault="00A8627F" w14:paraId="2B97B4B9" w14:textId="5605D68A">
      <w:pPr>
        <w:spacing w:after="0" w:line="240" w:lineRule="auto"/>
        <w:ind w:firstLine="720"/>
        <w:rPr>
          <w:rFonts w:cs="Calibri" w:cstheme="minorAscii"/>
          <w:sz w:val="24"/>
          <w:szCs w:val="24"/>
        </w:rPr>
      </w:pPr>
      <w:r w:rsidRPr="759181A6" w:rsidR="5A2D1EE2">
        <w:rPr>
          <w:rFonts w:cs="Calibri" w:cstheme="minorAscii"/>
          <w:sz w:val="24"/>
          <w:szCs w:val="24"/>
        </w:rPr>
        <w:t xml:space="preserve">2. Donate some or all of your paid camp fees. </w:t>
      </w:r>
    </w:p>
    <w:p w:rsidRPr="0098621B" w:rsidR="00A8627F" w:rsidP="759181A6" w:rsidRDefault="00A8627F" w14:paraId="03118D86" w14:textId="55D75D23">
      <w:pPr>
        <w:spacing w:after="0" w:line="240" w:lineRule="auto"/>
        <w:ind w:left="720"/>
        <w:rPr>
          <w:rFonts w:cs="Calibri" w:cstheme="minorAscii"/>
          <w:sz w:val="24"/>
          <w:szCs w:val="24"/>
        </w:rPr>
      </w:pPr>
      <w:r w:rsidRPr="759181A6" w:rsidR="5A2D1EE2">
        <w:rPr>
          <w:rFonts w:cs="Calibri" w:cstheme="minorAscii"/>
          <w:sz w:val="24"/>
          <w:szCs w:val="24"/>
        </w:rPr>
        <w:t>3</w:t>
      </w:r>
      <w:r w:rsidRPr="759181A6" w:rsidR="00A8627F">
        <w:rPr>
          <w:rFonts w:cs="Calibri" w:cstheme="minorAscii"/>
          <w:sz w:val="24"/>
          <w:szCs w:val="24"/>
        </w:rPr>
        <w:t>.</w:t>
      </w:r>
      <w:r w:rsidRPr="759181A6" w:rsidR="00A8627F">
        <w:rPr>
          <w:rFonts w:cs="Calibri" w:cstheme="minorAscii"/>
          <w:sz w:val="24"/>
          <w:szCs w:val="24"/>
        </w:rPr>
        <w:t xml:space="preserve"> Roll over your </w:t>
      </w:r>
      <w:r w:rsidRPr="759181A6" w:rsidR="1C010514">
        <w:rPr>
          <w:rFonts w:cs="Calibri" w:cstheme="minorAscii"/>
          <w:sz w:val="24"/>
          <w:szCs w:val="24"/>
        </w:rPr>
        <w:t xml:space="preserve">paid </w:t>
      </w:r>
      <w:r w:rsidRPr="759181A6" w:rsidR="00A8627F">
        <w:rPr>
          <w:rFonts w:cs="Calibri" w:cstheme="minorAscii"/>
          <w:sz w:val="24"/>
          <w:szCs w:val="24"/>
        </w:rPr>
        <w:t xml:space="preserve">camp fees </w:t>
      </w:r>
      <w:r w:rsidRPr="759181A6" w:rsidR="0808C8BA">
        <w:rPr>
          <w:rFonts w:cs="Calibri" w:cstheme="minorAscii"/>
          <w:sz w:val="24"/>
          <w:szCs w:val="24"/>
        </w:rPr>
        <w:t>to</w:t>
      </w:r>
      <w:r w:rsidRPr="759181A6" w:rsidR="00A8627F">
        <w:rPr>
          <w:rFonts w:cs="Calibri" w:cstheme="minorAscii"/>
          <w:sz w:val="24"/>
          <w:szCs w:val="24"/>
        </w:rPr>
        <w:t xml:space="preserve"> next summer</w:t>
      </w:r>
      <w:r w:rsidRPr="759181A6" w:rsidR="037DAF54">
        <w:rPr>
          <w:rFonts w:cs="Calibri" w:cstheme="minorAscii"/>
          <w:sz w:val="24"/>
          <w:szCs w:val="24"/>
        </w:rPr>
        <w:t>.</w:t>
      </w:r>
    </w:p>
    <w:p w:rsidRPr="003D62D7" w:rsidR="003D62D7" w:rsidP="003D62D7" w:rsidRDefault="003D62D7" w14:paraId="5048D793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Pr="003D62D7" w:rsidR="003D62D7" w:rsidP="424B60E9" w:rsidRDefault="00F1274F" w14:paraId="1582F9FF" w14:textId="77A25277">
      <w:pPr>
        <w:spacing w:after="0" w:line="240" w:lineRule="auto"/>
        <w:ind w:right="117"/>
        <w:rPr>
          <w:rFonts w:eastAsia="Times New Roman" w:cs="Calibri" w:cstheme="minorAscii"/>
          <w:sz w:val="24"/>
          <w:szCs w:val="24"/>
        </w:rPr>
      </w:pPr>
      <w:r w:rsidRPr="759181A6" w:rsidR="00F1274F">
        <w:rPr>
          <w:rFonts w:eastAsia="Times New Roman" w:cs="Calibri" w:cstheme="minorAscii"/>
          <w:b w:val="1"/>
          <w:bCs w:val="1"/>
          <w:color w:val="000000" w:themeColor="text1" w:themeTint="FF" w:themeShade="FF"/>
          <w:sz w:val="24"/>
          <w:szCs w:val="24"/>
        </w:rPr>
        <w:t xml:space="preserve">CLICK HERE FOR A </w:t>
      </w:r>
      <w:r w:rsidRPr="759181A6" w:rsidR="00711A8E">
        <w:rPr>
          <w:rFonts w:eastAsia="Times New Roman" w:cs="Calibri" w:cstheme="minorAscii"/>
          <w:b w:val="1"/>
          <w:bCs w:val="1"/>
          <w:color w:val="000000" w:themeColor="text1" w:themeTint="FF" w:themeShade="FF"/>
          <w:sz w:val="24"/>
          <w:szCs w:val="24"/>
        </w:rPr>
        <w:t>REFUND</w:t>
      </w:r>
      <w:r w:rsidRPr="759181A6" w:rsidR="00711A8E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: 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We recognize that many families have </w:t>
      </w:r>
      <w:r w:rsidRPr="759181A6" w:rsidR="00A8627F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been hit hard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759181A6" w:rsidR="00711A8E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by this pandemic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. </w:t>
      </w:r>
      <w:r w:rsidRPr="759181A6" w:rsidR="0041146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We are suspending our </w:t>
      </w:r>
      <w:r w:rsidRPr="759181A6" w:rsidR="00C30CC1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standing </w:t>
      </w:r>
      <w:r w:rsidRPr="759181A6" w:rsidR="0041146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refund policy this year</w:t>
      </w:r>
      <w:r w:rsidRPr="759181A6" w:rsidR="005617D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759181A6" w:rsidR="0041146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and offering</w:t>
      </w:r>
      <w:r w:rsidRPr="759181A6" w:rsidR="005617D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full refunds </w:t>
      </w:r>
      <w:r w:rsidRPr="759181A6" w:rsidR="0041146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to families in need.</w:t>
      </w:r>
      <w:r w:rsidRPr="759181A6" w:rsidR="005617D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759181A6" w:rsidR="00A8627F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Please know that we </w:t>
      </w:r>
      <w:r w:rsidRPr="759181A6" w:rsidR="00711A8E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wish to support you</w:t>
      </w:r>
      <w:r w:rsidRPr="759181A6" w:rsidR="00711A8E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not just with a </w:t>
      </w:r>
      <w:r w:rsidRPr="759181A6" w:rsidR="00A8627F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refund</w:t>
      </w:r>
      <w:r w:rsidRPr="759181A6" w:rsidR="00A8627F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but with community</w:t>
      </w:r>
      <w:r w:rsidRPr="759181A6" w:rsidR="00711A8E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, </w:t>
      </w:r>
      <w:r w:rsidRPr="759181A6" w:rsidR="00A8627F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friendship</w:t>
      </w:r>
      <w:r w:rsidRPr="759181A6" w:rsidR="37F52DFD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,</w:t>
      </w:r>
      <w:r w:rsidRPr="759181A6" w:rsidR="00711A8E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and support</w:t>
      </w:r>
      <w:r w:rsidRPr="759181A6" w:rsidR="00A8627F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. </w:t>
      </w:r>
      <w:r w:rsidRPr="759181A6" w:rsidR="00C30CC1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Please stay in touch. </w:t>
      </w:r>
    </w:p>
    <w:p w:rsidRPr="003D62D7" w:rsidR="003D62D7" w:rsidP="003D62D7" w:rsidRDefault="003D62D7" w14:paraId="5CBD6C13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711A8E" w:rsidP="5929D8EC" w:rsidRDefault="00F1274F" w14:paraId="29E01E16" w14:textId="625914C6">
      <w:pPr>
        <w:spacing w:after="0" w:line="240" w:lineRule="auto"/>
        <w:ind w:right="117"/>
        <w:rPr>
          <w:rFonts w:eastAsia="Times New Roman" w:cs="Calibri" w:cstheme="minorAscii"/>
          <w:sz w:val="24"/>
          <w:szCs w:val="24"/>
        </w:rPr>
      </w:pPr>
      <w:r w:rsidRPr="759181A6" w:rsidR="00F1274F">
        <w:rPr>
          <w:rFonts w:eastAsia="Times New Roman" w:cs="Calibri" w:cstheme="minorAscii"/>
          <w:b w:val="1"/>
          <w:bCs w:val="1"/>
          <w:color w:val="000000" w:themeColor="text1" w:themeTint="FF" w:themeShade="FF"/>
          <w:sz w:val="24"/>
          <w:szCs w:val="24"/>
        </w:rPr>
        <w:t xml:space="preserve">CLICK HERE TO </w:t>
      </w:r>
      <w:r w:rsidRPr="759181A6" w:rsidR="00711A8E">
        <w:rPr>
          <w:rFonts w:eastAsia="Times New Roman" w:cs="Calibri" w:cstheme="minorAscii"/>
          <w:b w:val="1"/>
          <w:bCs w:val="1"/>
          <w:color w:val="000000" w:themeColor="text1" w:themeTint="FF" w:themeShade="FF"/>
          <w:sz w:val="24"/>
          <w:szCs w:val="24"/>
        </w:rPr>
        <w:t>DONAT</w:t>
      </w:r>
      <w:r w:rsidRPr="759181A6" w:rsidR="00F1274F">
        <w:rPr>
          <w:rFonts w:eastAsia="Times New Roman" w:cs="Calibri" w:cstheme="minorAscii"/>
          <w:b w:val="1"/>
          <w:bCs w:val="1"/>
          <w:color w:val="000000" w:themeColor="text1" w:themeTint="FF" w:themeShade="FF"/>
          <w:sz w:val="24"/>
          <w:szCs w:val="24"/>
        </w:rPr>
        <w:t>E SOME OR ALL</w:t>
      </w:r>
      <w:r w:rsidRPr="759181A6" w:rsidR="00711A8E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: 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If </w:t>
      </w:r>
      <w:r w:rsidRPr="759181A6" w:rsidR="00711A8E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your family is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in the position to donate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759181A6" w:rsidR="00A8627F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some or </w:t>
      </w:r>
      <w:proofErr w:type="gramStart"/>
      <w:r w:rsidRPr="759181A6" w:rsidR="00A8627F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all of</w:t>
      </w:r>
      <w:proofErr w:type="gramEnd"/>
      <w:r w:rsidRPr="759181A6" w:rsidR="00A8627F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your camp 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fees, </w:t>
      </w:r>
      <w:r w:rsidRPr="759181A6" w:rsidR="00A8627F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we are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thrilled to announce that the </w:t>
      </w:r>
      <w:r w:rsidRPr="759181A6" w:rsidR="00A8627F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Harold Grinspoon Foundation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will match </w:t>
      </w:r>
      <w:r w:rsidRPr="759181A6" w:rsidR="003D62D7">
        <w:rPr>
          <w:rFonts w:eastAsia="Times New Roman" w:cs="Calibri" w:cstheme="minorAscii"/>
          <w:b w:val="1"/>
          <w:bCs w:val="1"/>
          <w:color w:val="000000" w:themeColor="text1" w:themeTint="FF" w:themeShade="FF"/>
          <w:sz w:val="24"/>
          <w:szCs w:val="24"/>
        </w:rPr>
        <w:t>every dollar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of your contribution. </w:t>
      </w:r>
      <w:r w:rsidRPr="759181A6" w:rsidR="0098621B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Your donation is deeply appreciated. </w:t>
      </w:r>
    </w:p>
    <w:p w:rsidR="00711A8E" w:rsidP="00A8627F" w:rsidRDefault="00711A8E" w14:paraId="0D07CEAD" w14:textId="7777777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</w:p>
    <w:p w:rsidRPr="003D62D7" w:rsidR="003D62D7" w:rsidP="5929D8EC" w:rsidRDefault="003D62D7" w14:paraId="3A579CAC" w14:textId="009B3DCF">
      <w:pPr>
        <w:spacing w:after="0" w:line="240" w:lineRule="auto"/>
        <w:ind w:right="117"/>
        <w:rPr>
          <w:rFonts w:eastAsia="Times New Roman" w:cs="Calibri" w:cstheme="minorAscii"/>
          <w:sz w:val="24"/>
          <w:szCs w:val="24"/>
        </w:rPr>
      </w:pP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Your contribution</w:t>
      </w:r>
      <w:r w:rsidRPr="759181A6" w:rsidR="0098621B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of camp fees will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go to work right away supporting virtual </w:t>
      </w:r>
      <w:r w:rsidRPr="759181A6" w:rsidR="0098621B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Camp 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programing, planning for camp as soon as it is safe to operate again, and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759181A6" w:rsidR="0098621B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help provide resources </w:t>
      </w:r>
      <w:r w:rsidRPr="759181A6" w:rsidR="0041146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needed to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refund families </w:t>
      </w:r>
      <w:r w:rsidRPr="759181A6" w:rsidR="0098621B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facing tough economic hardship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. </w:t>
      </w:r>
      <w:r>
        <w:br/>
      </w:r>
    </w:p>
    <w:p w:rsidR="759181A6" w:rsidP="759181A6" w:rsidRDefault="759181A6" w14:paraId="0C820257" w14:textId="35B6D7A8">
      <w:pPr>
        <w:pStyle w:val="Normal"/>
        <w:spacing w:after="0" w:line="240" w:lineRule="auto"/>
        <w:rPr>
          <w:rFonts w:eastAsia="Times New Roman" w:cs="Calibri" w:cstheme="minorAscii"/>
          <w:b w:val="1"/>
          <w:bCs w:val="1"/>
          <w:color w:val="000000" w:themeColor="text1" w:themeTint="FF" w:themeShade="FF"/>
          <w:sz w:val="24"/>
          <w:szCs w:val="24"/>
        </w:rPr>
      </w:pPr>
    </w:p>
    <w:p w:rsidR="003D62D7" w:rsidP="759181A6" w:rsidRDefault="00F1274F" w14:paraId="115BC5EB" w14:textId="6C0CA5DE">
      <w:pPr>
        <w:pStyle w:val="Normal"/>
        <w:spacing w:after="0" w:line="240" w:lineRule="auto"/>
        <w:rPr>
          <w:rFonts w:eastAsia="Times New Roman" w:cs="Calibri" w:cstheme="minorAscii"/>
          <w:color w:val="000000"/>
          <w:sz w:val="24"/>
          <w:szCs w:val="24"/>
        </w:rPr>
      </w:pPr>
      <w:r w:rsidRPr="759181A6" w:rsidR="00F1274F">
        <w:rPr>
          <w:rFonts w:eastAsia="Times New Roman" w:cs="Calibri" w:cstheme="minorAscii"/>
          <w:b w:val="1"/>
          <w:bCs w:val="1"/>
          <w:color w:val="000000" w:themeColor="text1" w:themeTint="FF" w:themeShade="FF"/>
          <w:sz w:val="24"/>
          <w:szCs w:val="24"/>
        </w:rPr>
        <w:t xml:space="preserve">CLICK HERE FOR </w:t>
      </w:r>
      <w:r w:rsidRPr="759181A6" w:rsidR="1A7890F0">
        <w:rPr>
          <w:rFonts w:eastAsia="Times New Roman" w:cs="Calibri" w:cstheme="minorAscii"/>
          <w:b w:val="1"/>
          <w:bCs w:val="1"/>
          <w:color w:val="000000" w:themeColor="text1" w:themeTint="FF" w:themeShade="FF"/>
          <w:sz w:val="24"/>
          <w:szCs w:val="24"/>
        </w:rPr>
        <w:t>ROLL</w:t>
      </w:r>
      <w:r w:rsidRPr="759181A6" w:rsidR="1A7890F0">
        <w:rPr>
          <w:rFonts w:eastAsia="Times New Roman" w:cs="Calibri" w:cstheme="minorAscii"/>
          <w:b w:val="1"/>
          <w:bCs w:val="1"/>
          <w:color w:val="000000" w:themeColor="text1" w:themeTint="FF" w:themeShade="FF"/>
          <w:sz w:val="24"/>
          <w:szCs w:val="24"/>
        </w:rPr>
        <w:t xml:space="preserve">OVER </w:t>
      </w:r>
      <w:r w:rsidRPr="759181A6" w:rsidR="00F1274F">
        <w:rPr>
          <w:rFonts w:eastAsia="Times New Roman" w:cs="Calibri" w:cstheme="minorAscii"/>
          <w:b w:val="1"/>
          <w:bCs w:val="1"/>
          <w:color w:val="000000" w:themeColor="text1" w:themeTint="FF" w:themeShade="FF"/>
          <w:sz w:val="24"/>
          <w:szCs w:val="24"/>
        </w:rPr>
        <w:t>TO</w:t>
      </w:r>
      <w:r w:rsidRPr="759181A6" w:rsidR="00F1274F">
        <w:rPr>
          <w:rFonts w:eastAsia="Times New Roman" w:cs="Calibri" w:cstheme="minorAscii"/>
          <w:b w:val="1"/>
          <w:bCs w:val="1"/>
          <w:color w:val="000000" w:themeColor="text1" w:themeTint="FF" w:themeShade="FF"/>
          <w:sz w:val="24"/>
          <w:szCs w:val="24"/>
        </w:rPr>
        <w:t xml:space="preserve"> SUMMER 2021</w:t>
      </w:r>
      <w:r w:rsidRPr="759181A6" w:rsidR="00711A8E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: Should you wish to hold your place for summer 2021, you may roll over your camp fees </w:t>
      </w:r>
      <w:r w:rsidRPr="759181A6" w:rsidR="69D25A33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to</w:t>
      </w:r>
      <w:r w:rsidRPr="759181A6" w:rsidR="00711A8E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next year. We are excited to see your camper again as soon as we can </w:t>
      </w:r>
      <w:r w:rsidRPr="759181A6" w:rsidR="3EA196C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safely </w:t>
      </w:r>
      <w:proofErr w:type="gramStart"/>
      <w:r w:rsidRPr="759181A6" w:rsidR="00711A8E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gather together</w:t>
      </w:r>
      <w:proofErr w:type="gramEnd"/>
      <w:r w:rsidRPr="759181A6" w:rsidR="00711A8E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again</w:t>
      </w:r>
      <w:r w:rsidRPr="759181A6" w:rsidR="00711A8E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. </w:t>
      </w:r>
    </w:p>
    <w:p w:rsidR="00711A8E" w:rsidP="003D62D7" w:rsidRDefault="00711A8E" w14:paraId="152AB264" w14:textId="220A55FC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:rsidRPr="003D62D7" w:rsidR="00711A8E" w:rsidP="003D62D7" w:rsidRDefault="00711A8E" w14:paraId="01916C1C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Pr="003D62D7" w:rsidR="003D62D7" w:rsidP="003D62D7" w:rsidRDefault="000F3CD4" w14:paraId="08C486F1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w:pict w14:anchorId="78DA5EA5">
          <v:rect id="_x0000_i1025" style="width:468pt;height:.05pt;mso-width-percent:0;mso-height-percent:0;mso-width-percent:0;mso-height-percent:0" alt="" o:hr="t" o:hrstd="t" o:hralign="center" fillcolor="#a0a0a0" stroked="f"/>
        </w:pict>
      </w:r>
    </w:p>
    <w:p w:rsidRPr="003D62D7" w:rsidR="003D62D7" w:rsidP="003D62D7" w:rsidRDefault="003D62D7" w14:paraId="7679725C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Pr="003D62D7" w:rsidR="003D62D7" w:rsidP="003D62D7" w:rsidRDefault="003D62D7" w14:paraId="2C253713" w14:textId="42DD5106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color w:val="000000"/>
          <w:sz w:val="24"/>
          <w:szCs w:val="24"/>
        </w:rPr>
        <w:t>Email address</w:t>
      </w:r>
      <w:r w:rsidR="00711A8E">
        <w:rPr>
          <w:rFonts w:eastAsia="Times New Roman" w:cstheme="minorHAnsi"/>
          <w:color w:val="000000"/>
          <w:sz w:val="24"/>
          <w:szCs w:val="24"/>
        </w:rPr>
        <w:t>: ____________________</w:t>
      </w:r>
    </w:p>
    <w:p w:rsidRPr="003D62D7" w:rsidR="003D62D7" w:rsidP="003D62D7" w:rsidRDefault="003D62D7" w14:paraId="2ABE8CED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Pr="003D62D7" w:rsidR="003D62D7" w:rsidP="003D62D7" w:rsidRDefault="003D62D7" w14:paraId="6B311C56" w14:textId="3DD75BEC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color w:val="000000"/>
          <w:sz w:val="24"/>
          <w:szCs w:val="24"/>
        </w:rPr>
        <w:t>Parent Name</w:t>
      </w:r>
      <w:r w:rsidR="00711A8E">
        <w:rPr>
          <w:rFonts w:eastAsia="Times New Roman" w:cstheme="minorHAnsi"/>
          <w:color w:val="000000"/>
          <w:sz w:val="24"/>
          <w:szCs w:val="24"/>
        </w:rPr>
        <w:t>: ___________________</w:t>
      </w:r>
    </w:p>
    <w:p w:rsidRPr="003D62D7" w:rsidR="003D62D7" w:rsidP="003D62D7" w:rsidRDefault="003D62D7" w14:paraId="561910F1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Pr="003D62D7" w:rsidR="003D62D7" w:rsidP="003D62D7" w:rsidRDefault="003D62D7" w14:paraId="1AABD794" w14:textId="7777777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color w:val="000000"/>
          <w:sz w:val="24"/>
          <w:szCs w:val="24"/>
        </w:rPr>
        <w:t>Please choose an option below:</w:t>
      </w:r>
    </w:p>
    <w:p w:rsidRPr="003D62D7" w:rsidR="003D62D7" w:rsidP="003D62D7" w:rsidRDefault="003D62D7" w14:paraId="4D79FD11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711A8E" w:rsidP="424B60E9" w:rsidRDefault="00A8627F" w14:paraId="2E097943" w14:textId="3E87092F">
      <w:pPr>
        <w:numPr>
          <w:ilvl w:val="0"/>
          <w:numId w:val="5"/>
        </w:numPr>
        <w:spacing w:after="0" w:line="240" w:lineRule="auto"/>
        <w:ind w:right="117"/>
        <w:textAlignment w:val="baseline"/>
        <w:rPr>
          <w:rFonts w:eastAsia="Times New Roman" w:cs="Calibri" w:cstheme="minorAscii"/>
          <w:color w:val="000000"/>
          <w:sz w:val="24"/>
          <w:szCs w:val="24"/>
        </w:rPr>
      </w:pPr>
      <w:r w:rsidRPr="759181A6" w:rsidR="00A8627F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DONATE: 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Donate your full </w:t>
      </w:r>
      <w:r w:rsidRPr="759181A6" w:rsidR="00711A8E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camp fees</w:t>
      </w:r>
      <w:r w:rsidRPr="759181A6" w:rsidR="11CE582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.</w:t>
      </w:r>
    </w:p>
    <w:p w:rsidRPr="0098621B" w:rsidR="003D62D7" w:rsidP="424B60E9" w:rsidRDefault="00711A8E" w14:paraId="1A010B0B" w14:textId="473A4FCB">
      <w:pPr>
        <w:numPr>
          <w:ilvl w:val="0"/>
          <w:numId w:val="5"/>
        </w:numPr>
        <w:spacing w:after="0" w:line="240" w:lineRule="auto"/>
        <w:ind w:right="117"/>
        <w:textAlignment w:val="baseline"/>
        <w:rPr>
          <w:rFonts w:eastAsia="Times New Roman" w:cs="Calibri" w:cstheme="minorAscii"/>
          <w:color w:val="000000"/>
          <w:sz w:val="24"/>
          <w:szCs w:val="24"/>
        </w:rPr>
      </w:pPr>
      <w:r w:rsidRPr="759181A6" w:rsidR="00711A8E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DONATE: Donate a p</w:t>
      </w:r>
      <w:r w:rsidRPr="759181A6" w:rsidR="00A8627F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ortion of camp 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fees</w:t>
      </w:r>
      <w:r w:rsidRPr="759181A6" w:rsidR="3F58D733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.</w:t>
      </w:r>
    </w:p>
    <w:p w:rsidRPr="003D62D7" w:rsidR="00A8627F" w:rsidP="424B60E9" w:rsidRDefault="00A8627F" w14:paraId="1BDA1216" w14:textId="077FCB57">
      <w:pPr>
        <w:numPr>
          <w:ilvl w:val="0"/>
          <w:numId w:val="5"/>
        </w:numPr>
        <w:spacing w:after="0" w:line="240" w:lineRule="auto"/>
        <w:ind w:right="117"/>
        <w:textAlignment w:val="baseline"/>
        <w:rPr>
          <w:rFonts w:eastAsia="Times New Roman" w:cs="Calibri" w:cstheme="minorAscii"/>
          <w:color w:val="000000"/>
          <w:sz w:val="24"/>
          <w:szCs w:val="24"/>
        </w:rPr>
      </w:pPr>
      <w:r w:rsidRPr="759181A6" w:rsidR="486908D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ROLLOVER</w:t>
      </w:r>
      <w:r w:rsidRPr="759181A6" w:rsidR="00A8627F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: Reserve your place for </w:t>
      </w:r>
      <w:r w:rsidRPr="759181A6" w:rsidR="686351BB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s</w:t>
      </w:r>
      <w:r w:rsidRPr="759181A6" w:rsidR="00A8627F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ummer 2021 and </w:t>
      </w:r>
      <w:r w:rsidRPr="759181A6" w:rsidR="0670EE3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roll over </w:t>
      </w:r>
      <w:r w:rsidRPr="759181A6" w:rsidR="00A8627F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your camp fees</w:t>
      </w:r>
      <w:r w:rsidRPr="759181A6" w:rsidR="14A856BD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.</w:t>
      </w:r>
    </w:p>
    <w:p w:rsidRPr="003D62D7" w:rsidR="003D62D7" w:rsidP="424B60E9" w:rsidRDefault="00A8627F" w14:paraId="35117060" w14:textId="5889531B">
      <w:pPr>
        <w:numPr>
          <w:ilvl w:val="0"/>
          <w:numId w:val="5"/>
        </w:numPr>
        <w:spacing w:after="0" w:line="240" w:lineRule="auto"/>
        <w:ind w:right="117"/>
        <w:textAlignment w:val="baseline"/>
        <w:rPr>
          <w:rFonts w:eastAsia="Times New Roman" w:cs="Calibri" w:cstheme="minorAscii"/>
          <w:color w:val="000000"/>
          <w:sz w:val="24"/>
          <w:szCs w:val="24"/>
        </w:rPr>
      </w:pPr>
      <w:r w:rsidRPr="759181A6" w:rsidR="00A8627F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REFUND: 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Receive a full refund</w:t>
      </w:r>
      <w:r w:rsidRPr="759181A6" w:rsidR="79E06281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.</w:t>
      </w:r>
    </w:p>
    <w:p w:rsidRPr="003D62D7" w:rsidR="003D62D7" w:rsidP="003D62D7" w:rsidRDefault="003D62D7" w14:paraId="7910E25F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Pr="003D62D7" w:rsidR="003D62D7" w:rsidP="003D62D7" w:rsidRDefault="000F3CD4" w14:paraId="2C660DB0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w:pict w14:anchorId="4C73B1AD">
          <v:rect id="_x0000_i1026" style="width:468pt;height:.05pt;mso-width-percent:0;mso-height-percent:0;mso-width-percent:0;mso-height-percent:0" alt="" o:hr="t" o:hrstd="t" o:hralign="center" fillcolor="#a0a0a0" stroked="f"/>
        </w:pict>
      </w:r>
    </w:p>
    <w:p w:rsidRPr="003D62D7" w:rsidR="003D62D7" w:rsidP="003D62D7" w:rsidRDefault="003D62D7" w14:paraId="6227ED61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Pr="003D62D7" w:rsidR="003D62D7" w:rsidP="003D62D7" w:rsidRDefault="003D62D7" w14:paraId="30CA9747" w14:textId="77777777">
      <w:pPr>
        <w:spacing w:after="0" w:line="240" w:lineRule="auto"/>
        <w:ind w:right="120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D5A6BD"/>
        </w:rPr>
        <w:t>[The following questions will only show up for those that click “Donate full fees”]</w:t>
      </w:r>
    </w:p>
    <w:p w:rsidRPr="003D62D7" w:rsidR="003D62D7" w:rsidP="003D62D7" w:rsidRDefault="003D62D7" w14:paraId="671A4DFD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Pr="003D62D7" w:rsidR="003D62D7" w:rsidP="003D62D7" w:rsidRDefault="003D62D7" w14:paraId="772EE2E2" w14:textId="7777777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b/>
          <w:bCs/>
          <w:color w:val="000000"/>
          <w:sz w:val="24"/>
          <w:szCs w:val="24"/>
        </w:rPr>
        <w:t>Thank You!</w:t>
      </w:r>
    </w:p>
    <w:p w:rsidR="00711A8E" w:rsidP="424B60E9" w:rsidRDefault="003D62D7" w14:paraId="7670FD48" w14:textId="7D14961E">
      <w:pPr>
        <w:spacing w:after="0" w:line="240" w:lineRule="auto"/>
        <w:ind w:right="117"/>
        <w:rPr>
          <w:rFonts w:eastAsia="Times New Roman" w:cs="Calibri" w:cstheme="minorAscii"/>
          <w:color w:val="000000"/>
          <w:sz w:val="24"/>
          <w:szCs w:val="24"/>
        </w:rPr>
      </w:pP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Your generosity</w:t>
      </w:r>
      <w:r w:rsidRPr="759181A6" w:rsidR="0041146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helps (CAMP) and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759181A6" w:rsidR="00711A8E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provide</w:t>
      </w:r>
      <w:r w:rsidRPr="759181A6" w:rsidR="005617D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s</w:t>
      </w:r>
      <w:r w:rsidRPr="759181A6" w:rsidR="0098621B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759181A6" w:rsidR="00F1274F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needed </w:t>
      </w:r>
      <w:r w:rsidRPr="759181A6" w:rsidR="0098621B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resources to refund</w:t>
      </w:r>
      <w:r w:rsidRPr="759181A6" w:rsidR="00711A8E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759181A6" w:rsidR="0098621B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families hit hard by C</w:t>
      </w:r>
      <w:r w:rsidRPr="759181A6" w:rsidR="6C176CF5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OVID</w:t>
      </w:r>
      <w:r w:rsidRPr="759181A6" w:rsidR="0098621B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-19.  </w:t>
      </w:r>
    </w:p>
    <w:p w:rsidR="00711A8E" w:rsidP="003D62D7" w:rsidRDefault="00711A8E" w14:paraId="2751A123" w14:textId="77777777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:rsidR="003D62D7" w:rsidP="003D62D7" w:rsidRDefault="003D62D7" w14:paraId="5CC30198" w14:textId="397FE5C0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  <w:r w:rsidRPr="003D62D7">
        <w:rPr>
          <w:rFonts w:eastAsia="Times New Roman" w:cstheme="minorHAnsi"/>
          <w:color w:val="000000"/>
          <w:sz w:val="24"/>
          <w:szCs w:val="24"/>
        </w:rPr>
        <w:t xml:space="preserve">This donation will be matched </w:t>
      </w:r>
      <w:r w:rsidRPr="003D62D7">
        <w:rPr>
          <w:rFonts w:eastAsia="Times New Roman" w:cstheme="minorHAnsi"/>
          <w:b/>
          <w:color w:val="000000"/>
          <w:sz w:val="24"/>
          <w:szCs w:val="24"/>
        </w:rPr>
        <w:t>dollar for dollar</w:t>
      </w:r>
      <w:r w:rsidRPr="003D62D7">
        <w:rPr>
          <w:rFonts w:eastAsia="Times New Roman" w:cstheme="minorHAnsi"/>
          <w:color w:val="000000"/>
          <w:sz w:val="24"/>
          <w:szCs w:val="24"/>
        </w:rPr>
        <w:t xml:space="preserve"> by the Harold Grinspoon Foundation and </w:t>
      </w:r>
      <w:r w:rsidRPr="0098621B" w:rsidR="0098621B">
        <w:rPr>
          <w:rFonts w:eastAsia="Times New Roman" w:cstheme="minorHAnsi"/>
          <w:color w:val="000000"/>
          <w:sz w:val="24"/>
          <w:szCs w:val="24"/>
        </w:rPr>
        <w:t xml:space="preserve">will be </w:t>
      </w:r>
      <w:r w:rsidRPr="003D62D7">
        <w:rPr>
          <w:rFonts w:eastAsia="Times New Roman" w:cstheme="minorHAnsi"/>
          <w:color w:val="000000"/>
          <w:sz w:val="24"/>
          <w:szCs w:val="24"/>
        </w:rPr>
        <w:t>recognized as a tax-deductible charitable contribution.</w:t>
      </w:r>
    </w:p>
    <w:p w:rsidR="005617D2" w:rsidP="003D62D7" w:rsidRDefault="005617D2" w14:paraId="7A9DBDEE" w14:textId="108C42BC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:rsidRPr="003D62D7" w:rsidR="005617D2" w:rsidP="003D62D7" w:rsidRDefault="005617D2" w14:paraId="6FE8CFBB" w14:textId="357AB1F0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We are so grateful to you for your kindness and generosity.  </w:t>
      </w:r>
    </w:p>
    <w:p w:rsidRPr="003D62D7" w:rsidR="003D62D7" w:rsidP="003D62D7" w:rsidRDefault="003D62D7" w14:paraId="40210A0C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Pr="003D62D7" w:rsidR="003D62D7" w:rsidP="424B60E9" w:rsidRDefault="003D62D7" w14:paraId="4E8B426E" w14:textId="6149CFE5">
      <w:pPr>
        <w:spacing w:after="0" w:line="240" w:lineRule="auto"/>
        <w:ind w:right="117"/>
        <w:rPr>
          <w:rFonts w:eastAsia="Times New Roman" w:cs="Calibri" w:cstheme="minorAscii"/>
          <w:sz w:val="24"/>
          <w:szCs w:val="24"/>
        </w:rPr>
      </w:pP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Questions or </w:t>
      </w:r>
      <w:r w:rsidRPr="759181A6" w:rsidR="339A0B3E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c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oncerns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? We are always here for you.</w:t>
      </w:r>
    </w:p>
    <w:p w:rsidRPr="003D62D7" w:rsidR="003D62D7" w:rsidP="003D62D7" w:rsidRDefault="003D62D7" w14:paraId="4F804828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Pr="003D62D7" w:rsidR="003D62D7" w:rsidP="003D62D7" w:rsidRDefault="000F3CD4" w14:paraId="075D0A57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w:pict w14:anchorId="0D741663">
          <v:rect id="_x0000_i1027" style="width:468pt;height:.05pt;mso-width-percent:0;mso-height-percent:0;mso-width-percent:0;mso-height-percent:0" alt="" o:hr="t" o:hrstd="t" o:hralign="center" fillcolor="#a0a0a0" stroked="f"/>
        </w:pict>
      </w:r>
    </w:p>
    <w:p w:rsidRPr="003D62D7" w:rsidR="003D62D7" w:rsidP="003D62D7" w:rsidRDefault="003D62D7" w14:paraId="17625CFC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Pr="003D62D7" w:rsidR="003D62D7" w:rsidP="003D62D7" w:rsidRDefault="003D62D7" w14:paraId="3395FDEC" w14:textId="77777777">
      <w:pPr>
        <w:spacing w:after="0" w:line="240" w:lineRule="auto"/>
        <w:ind w:right="120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D5A6BD"/>
        </w:rPr>
        <w:t>[The following questions will only show up for those that click “Donate a portion”]</w:t>
      </w:r>
    </w:p>
    <w:p w:rsidRPr="003D62D7" w:rsidR="003D62D7" w:rsidP="003D62D7" w:rsidRDefault="003D62D7" w14:paraId="1C3B206D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5617D2" w:rsidP="003D62D7" w:rsidRDefault="005617D2" w14:paraId="6E602538" w14:textId="77777777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:rsidRPr="003D62D7" w:rsidR="00411462" w:rsidP="00411462" w:rsidRDefault="00411462" w14:paraId="028BB744" w14:textId="7777777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b/>
          <w:bCs/>
          <w:color w:val="000000"/>
          <w:sz w:val="24"/>
          <w:szCs w:val="24"/>
        </w:rPr>
        <w:t>Thank You!</w:t>
      </w:r>
    </w:p>
    <w:p w:rsidRPr="003D62D7" w:rsidR="003D62D7" w:rsidP="003D62D7" w:rsidRDefault="003D62D7" w14:paraId="4B581611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Pr="003D62D7" w:rsidR="003D62D7" w:rsidP="003D62D7" w:rsidRDefault="003D62D7" w14:paraId="0D535D20" w14:textId="7777777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color w:val="000000"/>
          <w:sz w:val="24"/>
          <w:szCs w:val="24"/>
        </w:rPr>
        <w:lastRenderedPageBreak/>
        <w:t>Please indicate the donation amount. We will refund the balance to the credit card we have on file.</w:t>
      </w:r>
    </w:p>
    <w:p w:rsidRPr="003D62D7" w:rsidR="003D62D7" w:rsidP="003D62D7" w:rsidRDefault="003D62D7" w14:paraId="52284B06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Pr="003D62D7" w:rsidR="003D62D7" w:rsidP="424B60E9" w:rsidRDefault="003D62D7" w14:paraId="6ED2FA12" w14:textId="0B8088B6">
      <w:pPr>
        <w:numPr>
          <w:ilvl w:val="0"/>
          <w:numId w:val="4"/>
        </w:numPr>
        <w:spacing w:after="0" w:line="240" w:lineRule="auto"/>
        <w:ind w:right="117"/>
        <w:textAlignment w:val="baseline"/>
        <w:rPr>
          <w:rFonts w:eastAsia="Times New Roman" w:cs="Calibri" w:cstheme="minorAscii"/>
          <w:color w:val="000000"/>
          <w:sz w:val="24"/>
          <w:szCs w:val="24"/>
          <w:highlight w:val="yellow"/>
        </w:rPr>
      </w:pP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  <w:highlight w:val="yellow"/>
        </w:rPr>
        <w:t>The amount that has already been paid.</w:t>
      </w:r>
      <w:r w:rsidRPr="759181A6" w:rsidR="00411462">
        <w:rPr>
          <w:rFonts w:eastAsia="Times New Roman" w:cs="Calibri" w:cstheme="minorAscii"/>
          <w:color w:val="000000" w:themeColor="text1" w:themeTint="FF" w:themeShade="FF"/>
          <w:sz w:val="24"/>
          <w:szCs w:val="24"/>
          <w:highlight w:val="yellow"/>
        </w:rPr>
        <w:t xml:space="preserve"> (Note</w:t>
      </w:r>
      <w:r w:rsidRPr="759181A6" w:rsidR="12DD7F31">
        <w:rPr>
          <w:rFonts w:eastAsia="Times New Roman" w:cs="Calibri" w:cstheme="minorAscii"/>
          <w:color w:val="000000" w:themeColor="text1" w:themeTint="FF" w:themeShade="FF"/>
          <w:sz w:val="24"/>
          <w:szCs w:val="24"/>
          <w:highlight w:val="yellow"/>
        </w:rPr>
        <w:t>:</w:t>
      </w:r>
      <w:r w:rsidRPr="759181A6" w:rsidR="00411462">
        <w:rPr>
          <w:rFonts w:eastAsia="Times New Roman" w:cs="Calibri" w:cstheme="minorAscii"/>
          <w:color w:val="000000" w:themeColor="text1" w:themeTint="FF" w:themeShade="FF"/>
          <w:sz w:val="24"/>
          <w:szCs w:val="24"/>
          <w:highlight w:val="yellow"/>
        </w:rPr>
        <w:t xml:space="preserve"> parents often don’t know what they have paid to date</w:t>
      </w:r>
      <w:r w:rsidRPr="759181A6" w:rsidR="1CF194CA">
        <w:rPr>
          <w:rFonts w:eastAsia="Times New Roman" w:cs="Calibri" w:cstheme="minorAscii"/>
          <w:color w:val="000000" w:themeColor="text1" w:themeTint="FF" w:themeShade="FF"/>
          <w:sz w:val="24"/>
          <w:szCs w:val="24"/>
          <w:highlight w:val="yellow"/>
        </w:rPr>
        <w:t>.</w:t>
      </w:r>
      <w:r w:rsidRPr="759181A6" w:rsidR="00411462">
        <w:rPr>
          <w:rFonts w:eastAsia="Times New Roman" w:cs="Calibri" w:cstheme="minorAscii"/>
          <w:color w:val="000000" w:themeColor="text1" w:themeTint="FF" w:themeShade="FF"/>
          <w:sz w:val="24"/>
          <w:szCs w:val="24"/>
          <w:highlight w:val="yellow"/>
        </w:rPr>
        <w:t xml:space="preserve">) </w:t>
      </w:r>
    </w:p>
    <w:p w:rsidR="003D62D7" w:rsidP="003D62D7" w:rsidRDefault="00411462" w14:paraId="2ED07D06" w14:textId="21C99F06">
      <w:pPr>
        <w:numPr>
          <w:ilvl w:val="0"/>
          <w:numId w:val="4"/>
        </w:numPr>
        <w:spacing w:after="0" w:line="240" w:lineRule="auto"/>
        <w:ind w:right="117"/>
        <w:textAlignment w:val="baseline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>Amount you wish to donate: ______</w:t>
      </w:r>
      <w:proofErr w:type="gramStart"/>
      <w:r>
        <w:rPr>
          <w:rFonts w:eastAsia="Times New Roman" w:cstheme="minorHAnsi"/>
          <w:color w:val="000000"/>
          <w:sz w:val="24"/>
          <w:szCs w:val="24"/>
        </w:rPr>
        <w:t>_(</w:t>
      </w:r>
      <w:proofErr w:type="gramEnd"/>
      <w:r>
        <w:rPr>
          <w:rFonts w:eastAsia="Times New Roman" w:cstheme="minorHAnsi"/>
          <w:color w:val="000000"/>
          <w:sz w:val="24"/>
          <w:szCs w:val="24"/>
        </w:rPr>
        <w:t>enter here)</w:t>
      </w:r>
    </w:p>
    <w:p w:rsidRPr="003D62D7" w:rsidR="00411462" w:rsidP="003D62D7" w:rsidRDefault="00411462" w14:paraId="4EE6724F" w14:textId="2161E362">
      <w:pPr>
        <w:numPr>
          <w:ilvl w:val="0"/>
          <w:numId w:val="4"/>
        </w:numPr>
        <w:spacing w:after="0" w:line="240" w:lineRule="auto"/>
        <w:ind w:right="117"/>
        <w:textAlignment w:val="baseline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>The amount to be refunded: ______</w:t>
      </w:r>
      <w:proofErr w:type="gramStart"/>
      <w:r>
        <w:rPr>
          <w:rFonts w:eastAsia="Times New Roman" w:cstheme="minorHAnsi"/>
          <w:color w:val="000000"/>
          <w:sz w:val="24"/>
          <w:szCs w:val="24"/>
        </w:rPr>
        <w:t>_(</w:t>
      </w:r>
      <w:proofErr w:type="gramEnd"/>
      <w:r>
        <w:rPr>
          <w:rFonts w:eastAsia="Times New Roman" w:cstheme="minorHAnsi"/>
          <w:color w:val="000000"/>
          <w:sz w:val="24"/>
          <w:szCs w:val="24"/>
        </w:rPr>
        <w:t>fills in)</w:t>
      </w:r>
    </w:p>
    <w:p w:rsidR="003D62D7" w:rsidP="003D62D7" w:rsidRDefault="003D62D7" w14:paraId="0F592C05" w14:textId="6CF6CBDB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411462" w:rsidP="00411462" w:rsidRDefault="00411462" w14:paraId="1AF2B77F" w14:textId="77777777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:rsidR="00411462" w:rsidP="5929D8EC" w:rsidRDefault="00411462" w14:paraId="2EDD02A8" w14:textId="7A80C98A">
      <w:pPr>
        <w:spacing w:after="0" w:line="240" w:lineRule="auto"/>
        <w:ind w:right="117"/>
        <w:rPr>
          <w:rFonts w:eastAsia="Times New Roman" w:cs="Calibri" w:cstheme="minorAscii"/>
          <w:color w:val="000000"/>
          <w:sz w:val="24"/>
          <w:szCs w:val="24"/>
        </w:rPr>
      </w:pPr>
      <w:r w:rsidRPr="759181A6" w:rsidR="0041146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Your generosity</w:t>
      </w:r>
      <w:r w:rsidRPr="759181A6" w:rsidR="0041146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helps (CAMP) and</w:t>
      </w:r>
      <w:r w:rsidRPr="759181A6" w:rsidR="0041146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759181A6" w:rsidR="0041146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provides</w:t>
      </w:r>
      <w:r w:rsidRPr="759181A6" w:rsidR="0041146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759181A6" w:rsidR="00F1274F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needed </w:t>
      </w:r>
      <w:r w:rsidRPr="759181A6" w:rsidR="0041146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resources to refund</w:t>
      </w:r>
      <w:r w:rsidRPr="759181A6" w:rsidR="0041146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759181A6" w:rsidR="0041146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families hit hard by C</w:t>
      </w:r>
      <w:r w:rsidRPr="759181A6" w:rsidR="40C27D3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OVID</w:t>
      </w:r>
      <w:r w:rsidRPr="759181A6" w:rsidR="0041146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-19.  </w:t>
      </w:r>
    </w:p>
    <w:p w:rsidR="00411462" w:rsidP="00411462" w:rsidRDefault="00411462" w14:paraId="0D11A8A8" w14:textId="77777777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:rsidR="00411462" w:rsidP="00411462" w:rsidRDefault="00411462" w14:paraId="6C7653AF" w14:textId="6FBBA764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  <w:r w:rsidRPr="003D62D7">
        <w:rPr>
          <w:rFonts w:eastAsia="Times New Roman" w:cstheme="minorHAnsi"/>
          <w:color w:val="000000"/>
          <w:sz w:val="24"/>
          <w:szCs w:val="24"/>
        </w:rPr>
        <w:t xml:space="preserve">This donation will be matched </w:t>
      </w:r>
      <w:r w:rsidRPr="003D62D7">
        <w:rPr>
          <w:rFonts w:eastAsia="Times New Roman" w:cstheme="minorHAnsi"/>
          <w:b/>
          <w:color w:val="000000"/>
          <w:sz w:val="24"/>
          <w:szCs w:val="24"/>
        </w:rPr>
        <w:t>dollar for dollar</w:t>
      </w:r>
      <w:r w:rsidRPr="003D62D7">
        <w:rPr>
          <w:rFonts w:eastAsia="Times New Roman" w:cstheme="minorHAnsi"/>
          <w:color w:val="000000"/>
          <w:sz w:val="24"/>
          <w:szCs w:val="24"/>
        </w:rPr>
        <w:t xml:space="preserve"> by the Harold Grinspoon Foundation and </w:t>
      </w:r>
      <w:r w:rsidRPr="0098621B">
        <w:rPr>
          <w:rFonts w:eastAsia="Times New Roman" w:cstheme="minorHAnsi"/>
          <w:color w:val="000000"/>
          <w:sz w:val="24"/>
          <w:szCs w:val="24"/>
        </w:rPr>
        <w:t xml:space="preserve">will be </w:t>
      </w:r>
      <w:r w:rsidRPr="003D62D7">
        <w:rPr>
          <w:rFonts w:eastAsia="Times New Roman" w:cstheme="minorHAnsi"/>
          <w:color w:val="000000"/>
          <w:sz w:val="24"/>
          <w:szCs w:val="24"/>
        </w:rPr>
        <w:t>recognized as a tax-deductible charitable contribution.</w:t>
      </w:r>
    </w:p>
    <w:p w:rsidR="00411462" w:rsidP="00411462" w:rsidRDefault="00411462" w14:paraId="12754488" w14:textId="77777777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:rsidRPr="003D62D7" w:rsidR="00411462" w:rsidP="00411462" w:rsidRDefault="00411462" w14:paraId="37D2D4DF" w14:textId="77777777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We are so grateful to you for your kindness and generosity.  </w:t>
      </w:r>
    </w:p>
    <w:p w:rsidRPr="003D62D7" w:rsidR="00411462" w:rsidP="00411462" w:rsidRDefault="00411462" w14:paraId="2E3D4315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Pr="003D62D7" w:rsidR="00411462" w:rsidP="424B60E9" w:rsidRDefault="00411462" w14:paraId="7F434ED2" w14:textId="60448838">
      <w:pPr>
        <w:spacing w:after="0" w:line="240" w:lineRule="auto"/>
        <w:ind w:right="117"/>
        <w:rPr>
          <w:rFonts w:eastAsia="Times New Roman" w:cs="Calibri" w:cstheme="minorAscii"/>
          <w:sz w:val="24"/>
          <w:szCs w:val="24"/>
        </w:rPr>
      </w:pPr>
      <w:r w:rsidRPr="759181A6" w:rsidR="0041146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Questions or </w:t>
      </w:r>
      <w:r w:rsidRPr="759181A6" w:rsidR="078D9D34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c</w:t>
      </w:r>
      <w:r w:rsidRPr="759181A6" w:rsidR="0041146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oncerns</w:t>
      </w:r>
      <w:r w:rsidRPr="759181A6" w:rsidR="00411462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? We are always here for you.</w:t>
      </w:r>
    </w:p>
    <w:p w:rsidRPr="003D62D7" w:rsidR="003D62D7" w:rsidP="003D62D7" w:rsidRDefault="003D62D7" w14:paraId="24D9FE6E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Pr="003D62D7" w:rsidR="003D62D7" w:rsidP="003D62D7" w:rsidRDefault="000F3CD4" w14:paraId="5A0278E2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w:pict w14:anchorId="398B93F4">
          <v:rect id="_x0000_i1028" style="width:468pt;height:.05pt;mso-width-percent:0;mso-height-percent:0;mso-width-percent:0;mso-height-percent:0" alt="" o:hr="t" o:hrstd="t" o:hralign="center" fillcolor="#a0a0a0" stroked="f"/>
        </w:pict>
      </w:r>
    </w:p>
    <w:p w:rsidRPr="003D62D7" w:rsidR="003D62D7" w:rsidP="003D62D7" w:rsidRDefault="003D62D7" w14:paraId="2BE45569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Pr="003D62D7" w:rsidR="003D62D7" w:rsidP="003D62D7" w:rsidRDefault="003D62D7" w14:paraId="71AD78C7" w14:textId="77777777">
      <w:pPr>
        <w:spacing w:after="0" w:line="240" w:lineRule="auto"/>
        <w:ind w:right="120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D5A6BD"/>
        </w:rPr>
        <w:t>[The following questions will only show up for those that click “Refund”]</w:t>
      </w:r>
    </w:p>
    <w:p w:rsidRPr="003D62D7" w:rsidR="003D62D7" w:rsidP="003D62D7" w:rsidRDefault="003D62D7" w14:paraId="26FF701E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Pr="0098621B" w:rsidR="003D62D7" w:rsidP="003D62D7" w:rsidRDefault="003D62D7" w14:paraId="307CF243" w14:textId="22B0746B">
      <w:pPr>
        <w:spacing w:after="0" w:line="240" w:lineRule="auto"/>
        <w:ind w:right="120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3D62D7">
        <w:rPr>
          <w:rFonts w:eastAsia="Times New Roman" w:cstheme="minorHAnsi"/>
          <w:b/>
          <w:bCs/>
          <w:color w:val="000000"/>
          <w:sz w:val="24"/>
          <w:szCs w:val="24"/>
        </w:rPr>
        <w:t>Full Refund</w:t>
      </w:r>
    </w:p>
    <w:p w:rsidRPr="003D62D7" w:rsidR="0098621B" w:rsidP="003D62D7" w:rsidRDefault="0098621B" w14:paraId="666EE058" w14:textId="77777777">
      <w:pPr>
        <w:spacing w:after="0" w:line="240" w:lineRule="auto"/>
        <w:ind w:right="120"/>
        <w:rPr>
          <w:rFonts w:eastAsia="Times New Roman" w:cstheme="minorHAnsi"/>
          <w:sz w:val="24"/>
          <w:szCs w:val="24"/>
        </w:rPr>
      </w:pPr>
    </w:p>
    <w:p w:rsidRPr="0098621B" w:rsidR="003D62D7" w:rsidP="003D62D7" w:rsidRDefault="003D62D7" w14:paraId="4466B321" w14:textId="18C0ED65">
      <w:pPr>
        <w:spacing w:after="0" w:line="240" w:lineRule="auto"/>
        <w:ind w:right="120"/>
        <w:rPr>
          <w:rFonts w:eastAsia="Times New Roman" w:cstheme="minorHAnsi"/>
          <w:color w:val="000000"/>
          <w:sz w:val="24"/>
          <w:szCs w:val="24"/>
        </w:rPr>
      </w:pPr>
      <w:r w:rsidRPr="003D62D7">
        <w:rPr>
          <w:rFonts w:eastAsia="Times New Roman" w:cstheme="minorHAnsi"/>
          <w:color w:val="000000"/>
          <w:sz w:val="24"/>
          <w:szCs w:val="24"/>
        </w:rPr>
        <w:t xml:space="preserve">We will refund you with the credit card we have on file. We hope you can join us for future </w:t>
      </w:r>
      <w:r w:rsidRPr="0098621B" w:rsidR="0098621B">
        <w:rPr>
          <w:rFonts w:eastAsia="Times New Roman" w:cstheme="minorHAnsi"/>
          <w:color w:val="000000"/>
          <w:sz w:val="24"/>
          <w:szCs w:val="24"/>
        </w:rPr>
        <w:t>CAMP NAME</w:t>
      </w:r>
      <w:r w:rsidRPr="003D62D7">
        <w:rPr>
          <w:rFonts w:eastAsia="Times New Roman" w:cstheme="minorHAnsi"/>
          <w:color w:val="000000"/>
          <w:sz w:val="24"/>
          <w:szCs w:val="24"/>
        </w:rPr>
        <w:t xml:space="preserve"> programs</w:t>
      </w:r>
      <w:r w:rsidRPr="0098621B" w:rsidR="0098621B">
        <w:rPr>
          <w:rFonts w:eastAsia="Times New Roman" w:cstheme="minorHAnsi"/>
          <w:color w:val="000000"/>
          <w:sz w:val="24"/>
          <w:szCs w:val="24"/>
        </w:rPr>
        <w:t xml:space="preserve">. </w:t>
      </w:r>
    </w:p>
    <w:p w:rsidRPr="0098621B" w:rsidR="0098621B" w:rsidP="003D62D7" w:rsidRDefault="0098621B" w14:paraId="3C5FF1DD" w14:textId="47CE91A3">
      <w:pPr>
        <w:spacing w:after="0" w:line="240" w:lineRule="auto"/>
        <w:ind w:right="120"/>
        <w:rPr>
          <w:rFonts w:eastAsia="Times New Roman" w:cstheme="minorHAnsi"/>
          <w:color w:val="000000"/>
          <w:sz w:val="24"/>
          <w:szCs w:val="24"/>
        </w:rPr>
      </w:pPr>
    </w:p>
    <w:p w:rsidRPr="003D62D7" w:rsidR="0098621B" w:rsidP="424B60E9" w:rsidRDefault="0098621B" w14:paraId="5AB5F8B3" w14:textId="6F5984FB">
      <w:pPr>
        <w:spacing w:after="0" w:line="240" w:lineRule="auto"/>
        <w:ind w:right="120"/>
        <w:rPr>
          <w:rFonts w:eastAsia="Times New Roman" w:cs="Calibri" w:cstheme="minorAscii"/>
          <w:sz w:val="24"/>
          <w:szCs w:val="24"/>
        </w:rPr>
      </w:pPr>
      <w:r w:rsidRPr="759181A6" w:rsidR="0098621B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Please stay in touch. As </w:t>
      </w:r>
      <w:r w:rsidRPr="759181A6" w:rsidR="00F1274F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soon as it</w:t>
      </w:r>
      <w:r w:rsidRPr="759181A6" w:rsidR="0098621B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is safe to return to camp again, we hope to see your camper.</w:t>
      </w:r>
      <w:r w:rsidRPr="759181A6" w:rsidR="0098621B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759181A6" w:rsidR="0098621B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We miss you already. </w:t>
      </w:r>
    </w:p>
    <w:p w:rsidRPr="003D62D7" w:rsidR="003D62D7" w:rsidP="003D62D7" w:rsidRDefault="003D62D7" w14:paraId="32F2DB12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Pr="003D62D7" w:rsidR="003D62D7" w:rsidP="424B60E9" w:rsidRDefault="003D62D7" w14:paraId="29CB1277" w14:textId="1414D49D">
      <w:pPr>
        <w:spacing w:after="0" w:line="240" w:lineRule="auto"/>
        <w:ind w:right="117"/>
        <w:rPr>
          <w:rFonts w:eastAsia="Times New Roman" w:cs="Calibri" w:cstheme="minorAscii"/>
          <w:sz w:val="24"/>
          <w:szCs w:val="24"/>
        </w:rPr>
      </w:pP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Questions or </w:t>
      </w:r>
      <w:r w:rsidRPr="759181A6" w:rsidR="0A8AABDC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c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oncerns</w:t>
      </w:r>
      <w:r w:rsidRPr="759181A6" w:rsidR="003D62D7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? We are always here for you.</w:t>
      </w:r>
    </w:p>
    <w:p w:rsidRPr="003D62D7" w:rsidR="003D62D7" w:rsidP="003D62D7" w:rsidRDefault="003D62D7" w14:paraId="6E90194C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Pr="003D62D7" w:rsidR="003D62D7" w:rsidP="003D62D7" w:rsidRDefault="000F3CD4" w14:paraId="2927700C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w:pict w14:anchorId="3AB7D620">
          <v:rect id="_x0000_i1029" style="width:468pt;height:.05pt;mso-width-percent:0;mso-height-percent:0;mso-width-percent:0;mso-height-percent:0" alt="" o:hr="t" o:hrstd="t" o:hralign="center" fillcolor="#a0a0a0" stroked="f"/>
        </w:pict>
      </w:r>
    </w:p>
    <w:p w:rsidRPr="003D62D7" w:rsidR="00711A8E" w:rsidP="00711A8E" w:rsidRDefault="003D62D7" w14:paraId="184C190B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sz w:val="24"/>
          <w:szCs w:val="24"/>
        </w:rPr>
        <w:br/>
      </w:r>
    </w:p>
    <w:p w:rsidRPr="003D62D7" w:rsidR="00711A8E" w:rsidP="00711A8E" w:rsidRDefault="00711A8E" w14:paraId="3A6976B7" w14:textId="3C2CFF0A">
      <w:pPr>
        <w:spacing w:after="0" w:line="240" w:lineRule="auto"/>
        <w:ind w:right="120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D5A6BD"/>
        </w:rPr>
        <w:t>[The following questions will only show up for those that click “</w:t>
      </w:r>
      <w:r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D5A6BD"/>
        </w:rPr>
        <w:t>CREDIT</w:t>
      </w:r>
      <w:r w:rsidRPr="003D62D7">
        <w:rPr>
          <w:rFonts w:eastAsia="Times New Roman" w:cstheme="minorHAnsi"/>
          <w:b/>
          <w:bCs/>
          <w:i/>
          <w:iCs/>
          <w:color w:val="000000"/>
          <w:sz w:val="24"/>
          <w:szCs w:val="24"/>
          <w:shd w:val="clear" w:color="auto" w:fill="D5A6BD"/>
        </w:rPr>
        <w:t>”]</w:t>
      </w:r>
    </w:p>
    <w:p w:rsidRPr="003D62D7" w:rsidR="00711A8E" w:rsidP="00711A8E" w:rsidRDefault="00711A8E" w14:paraId="7AFC1B66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Pr="003D62D7" w:rsidR="00711A8E" w:rsidP="00711A8E" w:rsidRDefault="00411462" w14:paraId="34B41EDA" w14:textId="33EB6845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b/>
          <w:bCs/>
          <w:color w:val="000000"/>
          <w:sz w:val="24"/>
          <w:szCs w:val="24"/>
        </w:rPr>
        <w:t>HOLD Your Place for Summer 2021</w:t>
      </w:r>
    </w:p>
    <w:p w:rsidR="00711A8E" w:rsidP="00711A8E" w:rsidRDefault="00711A8E" w14:paraId="789998F1" w14:textId="690BF18F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:rsidRPr="003D62D7" w:rsidR="00411462" w:rsidP="00711A8E" w:rsidRDefault="00411462" w14:paraId="0A3EFAA1" w14:textId="04A0322A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Your full amount paid to date is ____________ will be credited towards summer 2021. </w:t>
      </w:r>
    </w:p>
    <w:p w:rsidR="00711A8E" w:rsidP="00711A8E" w:rsidRDefault="00711A8E" w14:paraId="37269E1E" w14:textId="10B13ADF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:rsidR="00411462" w:rsidP="00711A8E" w:rsidRDefault="00411462" w14:paraId="7A2C26AB" w14:textId="5BF13880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We are so excited to see your camper again as soon as it is safe!  </w:t>
      </w:r>
    </w:p>
    <w:p w:rsidRPr="003D62D7" w:rsidR="00411462" w:rsidP="00711A8E" w:rsidRDefault="00411462" w14:paraId="50116116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Pr="003D62D7" w:rsidR="00711A8E" w:rsidP="424B60E9" w:rsidRDefault="00711A8E" w14:paraId="5F8CB9A4" w14:textId="32B722CF">
      <w:pPr>
        <w:spacing w:after="0" w:line="240" w:lineRule="auto"/>
        <w:ind w:right="117"/>
        <w:rPr>
          <w:rFonts w:eastAsia="Times New Roman" w:cs="Calibri" w:cstheme="minorAscii"/>
          <w:sz w:val="24"/>
          <w:szCs w:val="24"/>
        </w:rPr>
      </w:pPr>
      <w:r w:rsidRPr="759181A6" w:rsidR="00711A8E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 xml:space="preserve">Questions or </w:t>
      </w:r>
      <w:r w:rsidRPr="759181A6" w:rsidR="7A1B51E1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c</w:t>
      </w:r>
      <w:r w:rsidRPr="759181A6" w:rsidR="00711A8E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oncerns</w:t>
      </w:r>
      <w:r w:rsidRPr="759181A6" w:rsidR="00711A8E">
        <w:rPr>
          <w:rFonts w:eastAsia="Times New Roman" w:cs="Calibri" w:cstheme="minorAscii"/>
          <w:color w:val="000000" w:themeColor="text1" w:themeTint="FF" w:themeShade="FF"/>
          <w:sz w:val="24"/>
          <w:szCs w:val="24"/>
        </w:rPr>
        <w:t>? We are always here for you.</w:t>
      </w:r>
    </w:p>
    <w:p w:rsidRPr="003D62D7" w:rsidR="00711A8E" w:rsidP="00711A8E" w:rsidRDefault="003D62D7" w14:paraId="77BA3B20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3D62D7">
        <w:rPr>
          <w:rFonts w:eastAsia="Times New Roman" w:cstheme="minorHAnsi"/>
          <w:sz w:val="24"/>
          <w:szCs w:val="24"/>
        </w:rPr>
        <w:br/>
      </w:r>
      <w:r w:rsidR="000F3CD4">
        <w:rPr>
          <w:rFonts w:eastAsia="Times New Roman" w:cstheme="minorHAnsi"/>
          <w:noProof/>
          <w:sz w:val="24"/>
          <w:szCs w:val="24"/>
        </w:rPr>
        <w:pict w14:anchorId="18812948">
          <v:rect id="_x0000_i1030" style="width:468pt;height:.05pt;mso-width-percent:0;mso-height-percent:0;mso-width-percent:0;mso-height-percent:0" alt="" o:hr="t" o:hrstd="t" o:hralign="center" fillcolor="#a0a0a0" stroked="f"/>
        </w:pict>
      </w:r>
    </w:p>
    <w:p w:rsidRPr="003D62D7" w:rsidR="00711A8E" w:rsidP="00711A8E" w:rsidRDefault="00711A8E" w14:paraId="3E7B3A87" w14:textId="7777777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01056F" w:rsidP="0098621B" w:rsidRDefault="003D62D7" w14:paraId="277EDA4B" w14:textId="4A1E9D46">
      <w:pPr>
        <w:spacing w:after="240" w:line="240" w:lineRule="auto"/>
        <w:rPr>
          <w:color w:val="000000"/>
          <w:bdr w:val="none" w:color="auto" w:sz="0" w:space="0" w:frame="1"/>
        </w:rPr>
      </w:pPr>
      <w:r w:rsidRPr="003D62D7">
        <w:rPr>
          <w:rFonts w:eastAsia="Times New Roman" w:cstheme="minorHAnsi"/>
          <w:sz w:val="24"/>
          <w:szCs w:val="24"/>
        </w:rPr>
        <w:br/>
      </w:r>
    </w:p>
    <w:p w:rsidRPr="0001056F" w:rsidR="0001056F" w:rsidP="759181A6" w:rsidRDefault="0001056F" w14:paraId="51F72E81" w14:textId="0D8D37EC">
      <w:pPr>
        <w:rPr>
          <w:i w:val="1"/>
          <w:iCs w:val="1"/>
          <w:color w:val="000000"/>
          <w:bdr w:val="none" w:color="auto" w:sz="0" w:space="0" w:frame="1"/>
        </w:rPr>
      </w:pP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>
        <w:rPr>
          <w:color w:val="000000"/>
          <w:bdr w:val="none" w:color="auto" w:sz="0" w:space="0" w:frame="1"/>
        </w:rPr>
        <w:tab/>
      </w:r>
      <w:r w:rsidRPr="759181A6" w:rsidR="0001056F">
        <w:rPr>
          <w:i w:val="1"/>
          <w:iCs w:val="1"/>
          <w:color w:val="000000"/>
          <w:bdr w:val="none" w:color="auto" w:sz="0" w:space="0" w:frame="1"/>
        </w:rPr>
        <w:t>17 April 2020</w:t>
      </w:r>
    </w:p>
    <w:p w:rsidR="759181A6" w:rsidP="759181A6" w:rsidRDefault="759181A6" w14:paraId="3951507F" w14:textId="4F4791F0">
      <w:pPr>
        <w:pStyle w:val="Normal"/>
        <w:rPr>
          <w:i w:val="1"/>
          <w:iCs w:val="1"/>
          <w:color w:val="000000" w:themeColor="text1" w:themeTint="FF" w:themeShade="FF"/>
        </w:rPr>
      </w:pPr>
    </w:p>
    <w:p w:rsidR="440172B6" w:rsidP="759181A6" w:rsidRDefault="440172B6" w14:paraId="7EBCDF79" w14:textId="731057A1">
      <w:pPr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en-US"/>
        </w:rPr>
      </w:pPr>
      <w:r w:rsidRPr="759181A6" w:rsidR="440172B6">
        <w:rPr>
          <w:rFonts w:ascii="Calibri" w:hAnsi="Calibri" w:eastAsia="Calibri" w:cs="Calibri"/>
          <w:b w:val="0"/>
          <w:bCs w:val="0"/>
          <w:i w:val="1"/>
          <w:iCs w:val="1"/>
          <w:noProof w:val="0"/>
          <w:color w:val="000000" w:themeColor="text1" w:themeTint="FF" w:themeShade="FF"/>
          <w:sz w:val="22"/>
          <w:szCs w:val="22"/>
          <w:lang w:val="en-US"/>
        </w:rPr>
        <w:t xml:space="preserve">Questions?  Need help with your campaign?  Feel free to contact us at JCamp 180: </w:t>
      </w:r>
      <w:r w:rsidRPr="759181A6" w:rsidR="440172B6">
        <w:rPr>
          <w:rFonts w:ascii="Calibri" w:hAnsi="Calibri" w:eastAsia="Calibri" w:cs="Calibri"/>
          <w:b w:val="0"/>
          <w:bCs w:val="0"/>
          <w:i w:val="1"/>
          <w:iCs w:val="1"/>
          <w:noProof w:val="0"/>
          <w:color w:val="000000" w:themeColor="text1" w:themeTint="FF" w:themeShade="FF"/>
          <w:sz w:val="22"/>
          <w:szCs w:val="22"/>
          <w:u w:val="single"/>
          <w:lang w:val="en-US"/>
        </w:rPr>
        <w:t>Kevin@hgf.org</w:t>
      </w:r>
      <w:r w:rsidRPr="759181A6" w:rsidR="440172B6">
        <w:rPr>
          <w:rFonts w:ascii="Calibri" w:hAnsi="Calibri" w:eastAsia="Calibri" w:cs="Calibri"/>
          <w:b w:val="0"/>
          <w:bCs w:val="0"/>
          <w:i w:val="1"/>
          <w:iCs w:val="1"/>
          <w:noProof w:val="0"/>
          <w:color w:val="000000" w:themeColor="text1" w:themeTint="FF" w:themeShade="FF"/>
          <w:sz w:val="22"/>
          <w:szCs w:val="22"/>
          <w:lang w:val="en-US"/>
        </w:rPr>
        <w:t>.</w:t>
      </w:r>
    </w:p>
    <w:p w:rsidR="759181A6" w:rsidP="759181A6" w:rsidRDefault="759181A6" w14:paraId="3AB74DE6" w14:textId="4E90CB63">
      <w:pPr>
        <w:pStyle w:val="Normal"/>
        <w:rPr>
          <w:i w:val="1"/>
          <w:iCs w:val="1"/>
          <w:color w:val="000000" w:themeColor="text1" w:themeTint="FF" w:themeShade="FF"/>
        </w:rPr>
      </w:pPr>
    </w:p>
    <w:sectPr w:rsidRPr="0001056F" w:rsidR="0001056F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CC5034"/>
    <w:multiLevelType w:val="multilevel"/>
    <w:tmpl w:val="310027B6"/>
    <w:lvl w:ilvl="0">
      <w:start w:val="1"/>
      <w:numFmt w:val="bullet"/>
      <w:lvlText w:val=""/>
      <w:lvlJc w:val="left"/>
      <w:pPr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36EC3A64"/>
    <w:multiLevelType w:val="hybridMultilevel"/>
    <w:tmpl w:val="A442F7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4CB04DEE"/>
    <w:multiLevelType w:val="multilevel"/>
    <w:tmpl w:val="B66E3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4F466F27"/>
    <w:multiLevelType w:val="multilevel"/>
    <w:tmpl w:val="160E8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675A2D9D"/>
    <w:multiLevelType w:val="multilevel"/>
    <w:tmpl w:val="5A3E8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jC2NDU0tzSxMDVV0lEKTi0uzszPAykwrAUAb+zSySwAAAA="/>
  </w:docVars>
  <w:rsids>
    <w:rsidRoot w:val="003B5716"/>
    <w:rsid w:val="0000492F"/>
    <w:rsid w:val="0001056F"/>
    <w:rsid w:val="00016B40"/>
    <w:rsid w:val="00036378"/>
    <w:rsid w:val="00040B5B"/>
    <w:rsid w:val="00090BE6"/>
    <w:rsid w:val="000F3CD4"/>
    <w:rsid w:val="00105FEF"/>
    <w:rsid w:val="0014404F"/>
    <w:rsid w:val="00213543"/>
    <w:rsid w:val="00266D83"/>
    <w:rsid w:val="00395956"/>
    <w:rsid w:val="003A024A"/>
    <w:rsid w:val="003B5716"/>
    <w:rsid w:val="003D62D7"/>
    <w:rsid w:val="00411462"/>
    <w:rsid w:val="00424156"/>
    <w:rsid w:val="005617D2"/>
    <w:rsid w:val="005F7ADB"/>
    <w:rsid w:val="006C1D1B"/>
    <w:rsid w:val="006C3AD0"/>
    <w:rsid w:val="00711A8E"/>
    <w:rsid w:val="00721F2B"/>
    <w:rsid w:val="00833A7B"/>
    <w:rsid w:val="008711C7"/>
    <w:rsid w:val="008A6E81"/>
    <w:rsid w:val="008D1170"/>
    <w:rsid w:val="008D4A7E"/>
    <w:rsid w:val="0097000C"/>
    <w:rsid w:val="0098621B"/>
    <w:rsid w:val="00A8627F"/>
    <w:rsid w:val="00AA53A0"/>
    <w:rsid w:val="00B2638A"/>
    <w:rsid w:val="00B62BF4"/>
    <w:rsid w:val="00B7268E"/>
    <w:rsid w:val="00B736D0"/>
    <w:rsid w:val="00C30CC1"/>
    <w:rsid w:val="00CF904E"/>
    <w:rsid w:val="00D35CBD"/>
    <w:rsid w:val="00D35E53"/>
    <w:rsid w:val="00D564FE"/>
    <w:rsid w:val="00DE7DD8"/>
    <w:rsid w:val="00E72DF5"/>
    <w:rsid w:val="00F056CE"/>
    <w:rsid w:val="00F1274F"/>
    <w:rsid w:val="00FD2415"/>
    <w:rsid w:val="02F92FA1"/>
    <w:rsid w:val="037DAF54"/>
    <w:rsid w:val="0670EE3C"/>
    <w:rsid w:val="078D9D34"/>
    <w:rsid w:val="0808C8BA"/>
    <w:rsid w:val="08C622B7"/>
    <w:rsid w:val="0A8AABDC"/>
    <w:rsid w:val="0D37B03B"/>
    <w:rsid w:val="11CE5827"/>
    <w:rsid w:val="12DD7F31"/>
    <w:rsid w:val="14A856BD"/>
    <w:rsid w:val="18035EB8"/>
    <w:rsid w:val="18C11842"/>
    <w:rsid w:val="19C037A7"/>
    <w:rsid w:val="1A7890F0"/>
    <w:rsid w:val="1C010514"/>
    <w:rsid w:val="1C827B58"/>
    <w:rsid w:val="1CF194CA"/>
    <w:rsid w:val="1D873AA0"/>
    <w:rsid w:val="1DF42A80"/>
    <w:rsid w:val="1E4EA109"/>
    <w:rsid w:val="208C9798"/>
    <w:rsid w:val="2279AC57"/>
    <w:rsid w:val="2661F8EB"/>
    <w:rsid w:val="27659176"/>
    <w:rsid w:val="28BBAFA3"/>
    <w:rsid w:val="29113270"/>
    <w:rsid w:val="2F4B090A"/>
    <w:rsid w:val="31DB6834"/>
    <w:rsid w:val="331CD864"/>
    <w:rsid w:val="339A0B3E"/>
    <w:rsid w:val="34675234"/>
    <w:rsid w:val="34CB89D8"/>
    <w:rsid w:val="3501EB91"/>
    <w:rsid w:val="37F52DFD"/>
    <w:rsid w:val="3A8E989F"/>
    <w:rsid w:val="3B1F2E8C"/>
    <w:rsid w:val="3BD9CAFD"/>
    <w:rsid w:val="3D81B1F7"/>
    <w:rsid w:val="3E2A7B0A"/>
    <w:rsid w:val="3E867096"/>
    <w:rsid w:val="3EA196CC"/>
    <w:rsid w:val="3F58D733"/>
    <w:rsid w:val="4018BCCC"/>
    <w:rsid w:val="40C27D32"/>
    <w:rsid w:val="40FF1722"/>
    <w:rsid w:val="424B60E9"/>
    <w:rsid w:val="43065BCC"/>
    <w:rsid w:val="433D61D4"/>
    <w:rsid w:val="440172B6"/>
    <w:rsid w:val="486908DC"/>
    <w:rsid w:val="4BCA8B08"/>
    <w:rsid w:val="4D24A973"/>
    <w:rsid w:val="511DFD62"/>
    <w:rsid w:val="5254BCB2"/>
    <w:rsid w:val="56C439E1"/>
    <w:rsid w:val="57A613A7"/>
    <w:rsid w:val="5929D8EC"/>
    <w:rsid w:val="593BA3B1"/>
    <w:rsid w:val="5A2D1EE2"/>
    <w:rsid w:val="5C270FFF"/>
    <w:rsid w:val="5C9E0F5C"/>
    <w:rsid w:val="63EA8BD2"/>
    <w:rsid w:val="64D1CCF4"/>
    <w:rsid w:val="65C8CB66"/>
    <w:rsid w:val="6622899D"/>
    <w:rsid w:val="67CE69AB"/>
    <w:rsid w:val="686351BB"/>
    <w:rsid w:val="69D25A33"/>
    <w:rsid w:val="6AD062E3"/>
    <w:rsid w:val="6C176CF5"/>
    <w:rsid w:val="6C3976E2"/>
    <w:rsid w:val="6D2E412B"/>
    <w:rsid w:val="6D8B50F8"/>
    <w:rsid w:val="6F2B3C6C"/>
    <w:rsid w:val="759181A6"/>
    <w:rsid w:val="7625836E"/>
    <w:rsid w:val="76C7976B"/>
    <w:rsid w:val="79E06281"/>
    <w:rsid w:val="7A1B51E1"/>
    <w:rsid w:val="7C703720"/>
    <w:rsid w:val="7E30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36269FD4"/>
  <w15:chartTrackingRefBased/>
  <w15:docId w15:val="{0AF631F7-5E33-45E7-958E-11E74A1A9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D62D7"/>
    <w:pPr>
      <w:spacing w:before="100" w:beforeAutospacing="1" w:after="100" w:afterAutospacing="1" w:line="240" w:lineRule="auto"/>
      <w:outlineLvl w:val="1"/>
    </w:pPr>
    <w:rPr>
      <w:rFonts w:ascii="Times New Roman" w:hAnsi="Times New Roman" w:eastAsia="Times New Roman" w:cs="Times New Roman"/>
      <w:b/>
      <w:bCs/>
      <w:sz w:val="36"/>
      <w:szCs w:val="3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4404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Heading2Char" w:customStyle="1">
    <w:name w:val="Heading 2 Char"/>
    <w:basedOn w:val="DefaultParagraphFont"/>
    <w:link w:val="Heading2"/>
    <w:uiPriority w:val="9"/>
    <w:rsid w:val="003D62D7"/>
    <w:rPr>
      <w:rFonts w:ascii="Times New Roman" w:hAnsi="Times New Roman" w:eastAsia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4114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2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2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516624621494BADAF0B02C0DF353F" ma:contentTypeVersion="13" ma:contentTypeDescription="Create a new document." ma:contentTypeScope="" ma:versionID="1804a0ed6f0e301711d5b8ba204cb778">
  <xsd:schema xmlns:xsd="http://www.w3.org/2001/XMLSchema" xmlns:xs="http://www.w3.org/2001/XMLSchema" xmlns:p="http://schemas.microsoft.com/office/2006/metadata/properties" xmlns:ns3="ea8ead01-050c-4a15-9932-30d10577c760" xmlns:ns4="3c409f37-9c80-4ae8-9d13-0dd03e3d1641" targetNamespace="http://schemas.microsoft.com/office/2006/metadata/properties" ma:root="true" ma:fieldsID="e56ff89a0ab5d605ba16fc5cdc769dd7" ns3:_="" ns4:_="">
    <xsd:import namespace="ea8ead01-050c-4a15-9932-30d10577c760"/>
    <xsd:import namespace="3c409f37-9c80-4ae8-9d13-0dd03e3d16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ead01-050c-4a15-9932-30d10577c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09f37-9c80-4ae8-9d13-0dd03e3d164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077C07D-CFD5-4714-BF5B-935171363A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8ead01-050c-4a15-9932-30d10577c760"/>
    <ds:schemaRef ds:uri="3c409f37-9c80-4ae8-9d13-0dd03e3d1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3E3E10-FDA6-4D70-84EA-1ACE97581D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2F9834-6A71-4D44-B8FB-3E73DED9CD8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aniel Kirsch</dc:creator>
  <keywords/>
  <dc:description/>
  <lastModifiedBy>Beth Honeyman</lastModifiedBy>
  <revision>5</revision>
  <dcterms:created xsi:type="dcterms:W3CDTF">2020-04-20T01:40:00.0000000Z</dcterms:created>
  <dcterms:modified xsi:type="dcterms:W3CDTF">2020-04-23T14:09:15.253488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516624621494BADAF0B02C0DF353F</vt:lpwstr>
  </property>
</Properties>
</file>